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glossary/styles.xml" ContentType="application/vnd.openxmlformats-officedocument.wordprocessingml.style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B2B9F" w14:textId="0E68C09B" w:rsidR="005B224B" w:rsidRPr="004258DA" w:rsidRDefault="005B224B" w:rsidP="005B224B">
      <w:pPr>
        <w:tabs>
          <w:tab w:val="left" w:pos="0"/>
        </w:tabs>
        <w:ind w:hanging="284"/>
        <w:rPr>
          <w:rFonts w:asciiTheme="minorHAnsi" w:hAnsiTheme="minorHAnsi" w:cs="Arial"/>
          <w:b/>
          <w:bCs/>
          <w:sz w:val="28"/>
          <w:szCs w:val="28"/>
        </w:rPr>
      </w:pPr>
      <w:bookmarkStart w:id="0" w:name="_Hlk482180603"/>
      <w:r w:rsidRPr="004258DA">
        <w:rPr>
          <w:rFonts w:asciiTheme="minorHAnsi" w:hAnsiTheme="minorHAnsi" w:cs="Arial"/>
          <w:b/>
          <w:bCs/>
          <w:sz w:val="28"/>
          <w:szCs w:val="28"/>
        </w:rPr>
        <w:t>F</w:t>
      </w:r>
      <w:r w:rsidR="004258DA" w:rsidRPr="004258DA">
        <w:rPr>
          <w:rFonts w:asciiTheme="minorHAnsi" w:hAnsiTheme="minorHAnsi" w:cs="Arial"/>
          <w:b/>
          <w:bCs/>
          <w:sz w:val="28"/>
          <w:szCs w:val="28"/>
        </w:rPr>
        <w:t>REE B-BBEE REPORTING WEBINAR REGISTRATION FORM</w:t>
      </w:r>
    </w:p>
    <w:p w14:paraId="00B14733" w14:textId="130898BB" w:rsidR="001F1B59" w:rsidRDefault="009D12B8" w:rsidP="004258DA">
      <w:pPr>
        <w:tabs>
          <w:tab w:val="left" w:pos="0"/>
        </w:tabs>
        <w:ind w:right="-1056" w:hanging="284"/>
        <w:rPr>
          <w:rFonts w:asciiTheme="minorHAnsi" w:hAnsiTheme="minorHAnsi" w:cs="Arial"/>
          <w:sz w:val="20"/>
          <w:szCs w:val="18"/>
        </w:rPr>
      </w:pPr>
      <w:r w:rsidRPr="004258DA">
        <w:rPr>
          <w:rFonts w:asciiTheme="minorHAnsi" w:hAnsiTheme="minorHAnsi" w:cs="Arial"/>
          <w:b/>
          <w:bCs/>
          <w:szCs w:val="20"/>
        </w:rPr>
        <w:t>(</w:t>
      </w:r>
      <w:r w:rsidR="004258DA">
        <w:rPr>
          <w:rFonts w:asciiTheme="minorHAnsi" w:hAnsiTheme="minorHAnsi" w:cs="Arial"/>
          <w:b/>
          <w:bCs/>
          <w:szCs w:val="20"/>
        </w:rPr>
        <w:t>C</w:t>
      </w:r>
      <w:r w:rsidR="001F1B59" w:rsidRPr="004258DA">
        <w:rPr>
          <w:rFonts w:asciiTheme="minorHAnsi" w:hAnsiTheme="minorHAnsi" w:cs="Arial"/>
          <w:b/>
          <w:bCs/>
          <w:sz w:val="18"/>
          <w:szCs w:val="16"/>
        </w:rPr>
        <w:t>ompleted form</w:t>
      </w:r>
      <w:r w:rsidR="00DB552F">
        <w:rPr>
          <w:rFonts w:asciiTheme="minorHAnsi" w:hAnsiTheme="minorHAnsi" w:cs="Arial"/>
          <w:b/>
          <w:bCs/>
          <w:sz w:val="18"/>
          <w:szCs w:val="16"/>
        </w:rPr>
        <w:t>s should be</w:t>
      </w:r>
      <w:r w:rsidR="001F1B59" w:rsidRPr="004258DA">
        <w:rPr>
          <w:rFonts w:asciiTheme="minorHAnsi" w:hAnsiTheme="minorHAnsi" w:cs="Arial"/>
          <w:b/>
          <w:bCs/>
          <w:sz w:val="18"/>
          <w:szCs w:val="16"/>
        </w:rPr>
        <w:t xml:space="preserve"> e-mailed to </w:t>
      </w:r>
      <w:r w:rsidR="00DB552F">
        <w:rPr>
          <w:rFonts w:asciiTheme="minorHAnsi" w:hAnsiTheme="minorHAnsi" w:cs="Arial"/>
          <w:b/>
          <w:bCs/>
          <w:sz w:val="18"/>
          <w:szCs w:val="16"/>
        </w:rPr>
        <w:t xml:space="preserve">the </w:t>
      </w:r>
      <w:proofErr w:type="spellStart"/>
      <w:r w:rsidR="00DB552F">
        <w:rPr>
          <w:rFonts w:asciiTheme="minorHAnsi" w:hAnsiTheme="minorHAnsi" w:cs="Arial"/>
          <w:b/>
          <w:bCs/>
          <w:sz w:val="18"/>
          <w:szCs w:val="16"/>
        </w:rPr>
        <w:t>dropbox</w:t>
      </w:r>
      <w:proofErr w:type="spellEnd"/>
      <w:r w:rsidR="00DB552F">
        <w:rPr>
          <w:rFonts w:asciiTheme="minorHAnsi" w:hAnsiTheme="minorHAnsi" w:cs="Arial"/>
          <w:b/>
          <w:bCs/>
          <w:sz w:val="18"/>
          <w:szCs w:val="16"/>
        </w:rPr>
        <w:t xml:space="preserve"> </w:t>
      </w:r>
      <w:hyperlink r:id="rId8" w:history="1">
        <w:r w:rsidR="00DB552F" w:rsidRPr="00EA30F8">
          <w:rPr>
            <w:rStyle w:val="Hyperlink"/>
            <w:rFonts w:asciiTheme="minorHAnsi" w:hAnsiTheme="minorHAnsi" w:cs="Arial"/>
            <w:b/>
            <w:bCs/>
            <w:sz w:val="18"/>
            <w:szCs w:val="16"/>
          </w:rPr>
          <w:t>https://www.dropbox.com/request/pacjLNtZhLEGXwH13N4l</w:t>
        </w:r>
      </w:hyperlink>
      <w:r w:rsidR="001F1B59" w:rsidRPr="004258DA">
        <w:rPr>
          <w:rFonts w:asciiTheme="minorHAnsi" w:hAnsiTheme="minorHAnsi" w:cs="Arial"/>
          <w:sz w:val="20"/>
          <w:szCs w:val="18"/>
        </w:rPr>
        <w:t>)</w:t>
      </w:r>
      <w:r w:rsidR="00DB552F">
        <w:rPr>
          <w:rFonts w:asciiTheme="minorHAnsi" w:hAnsiTheme="minorHAnsi" w:cs="Arial"/>
          <w:sz w:val="20"/>
          <w:szCs w:val="18"/>
        </w:rPr>
        <w:t xml:space="preserve"> </w:t>
      </w:r>
    </w:p>
    <w:p w14:paraId="4BD7EF03" w14:textId="77777777" w:rsidR="00AC09B9" w:rsidRPr="004258DA" w:rsidRDefault="00AC09B9" w:rsidP="004258DA">
      <w:pPr>
        <w:tabs>
          <w:tab w:val="left" w:pos="0"/>
        </w:tabs>
        <w:ind w:right="-1056" w:hanging="284"/>
        <w:rPr>
          <w:rFonts w:asciiTheme="minorHAnsi" w:hAnsiTheme="minorHAnsi" w:cs="Arial"/>
          <w:b/>
          <w:bCs/>
          <w:szCs w:val="20"/>
        </w:rPr>
      </w:pPr>
    </w:p>
    <w:tbl>
      <w:tblPr>
        <w:tblStyle w:val="TableGrid"/>
        <w:tblW w:w="10059" w:type="dxa"/>
        <w:tblInd w:w="-289" w:type="dxa"/>
        <w:tblLook w:val="04A0" w:firstRow="1" w:lastRow="0" w:firstColumn="1" w:lastColumn="0" w:noHBand="0" w:noVBand="1"/>
      </w:tblPr>
      <w:tblGrid>
        <w:gridCol w:w="5292"/>
        <w:gridCol w:w="4767"/>
      </w:tblGrid>
      <w:tr w:rsidR="001F1B59" w:rsidRPr="00AC09B9" w14:paraId="27A98C1F" w14:textId="77777777" w:rsidTr="004326B9">
        <w:trPr>
          <w:trHeight w:val="629"/>
        </w:trPr>
        <w:tc>
          <w:tcPr>
            <w:tcW w:w="1005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9331496" w14:textId="23EC0D38" w:rsidR="001F1B59" w:rsidRPr="00AC09B9" w:rsidRDefault="001F1B59" w:rsidP="004B55CC">
            <w:pPr>
              <w:rPr>
                <w:rFonts w:asciiTheme="minorHAnsi" w:hAnsiTheme="minorHAnsi"/>
              </w:rPr>
            </w:pP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COMPANY DETAILS</w:t>
            </w:r>
            <w:r w:rsidRPr="00AC09B9">
              <w:rPr>
                <w:rFonts w:asciiTheme="minorHAnsi" w:hAnsiTheme="minorHAnsi"/>
                <w:b/>
                <w:bCs/>
                <w:color w:val="FF0000"/>
                <w:lang w:val="en-ZA"/>
              </w:rPr>
              <w:t>*</w:t>
            </w: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:</w:t>
            </w:r>
          </w:p>
        </w:tc>
      </w:tr>
      <w:tr w:rsidR="001F1B59" w:rsidRPr="00AC09B9" w14:paraId="0BF78C36" w14:textId="77777777" w:rsidTr="004326B9">
        <w:trPr>
          <w:trHeight w:val="368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713BA2" w14:textId="32FA76CB" w:rsidR="001F1B59" w:rsidRPr="00AC09B9" w:rsidRDefault="001F1B59" w:rsidP="004B55CC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>Company name</w:t>
            </w: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97C6F" w14:textId="4D311E74" w:rsidR="001F1B59" w:rsidRPr="00AC09B9" w:rsidRDefault="001F1B59" w:rsidP="004B55CC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5A1F8D6" w14:textId="77777777" w:rsidTr="004326B9">
        <w:trPr>
          <w:trHeight w:val="762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ABDF2" w14:textId="77777777" w:rsidR="001F1B59" w:rsidRPr="00AC09B9" w:rsidRDefault="001F1B59" w:rsidP="004B55CC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Industry </w:t>
            </w:r>
          </w:p>
          <w:p w14:paraId="26E5CDF3" w14:textId="17F02DDA" w:rsidR="001F1B59" w:rsidRPr="00AC09B9" w:rsidRDefault="001F1B59" w:rsidP="004B55CC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>*</w:t>
            </w:r>
            <w:r w:rsidR="00DB552F" w:rsidRPr="00AC09B9">
              <w:rPr>
                <w:rFonts w:asciiTheme="minorHAnsi" w:hAnsiTheme="minorHAnsi"/>
                <w:b/>
                <w:bCs/>
                <w:sz w:val="16"/>
                <w:szCs w:val="16"/>
              </w:rPr>
              <w:t xml:space="preserve">Select the applicable industry </w:t>
            </w:r>
          </w:p>
        </w:tc>
        <w:sdt>
          <w:sdtPr>
            <w:rPr>
              <w:rFonts w:asciiTheme="minorHAnsi" w:hAnsiTheme="minorHAnsi"/>
            </w:rPr>
            <w:alias w:val="Industry "/>
            <w:tag w:val="Industry "/>
            <w:id w:val="-940140154"/>
            <w:placeholder>
              <w:docPart w:val="9846EB430F074D309D9FB0C86BDD2548"/>
            </w:placeholder>
            <w:showingPlcHdr/>
            <w:dropDownList>
              <w:listItem w:value="Choose an item."/>
              <w:listItem w:displayText="Bank" w:value="Bank"/>
              <w:listItem w:displayText="Short-term Insurers" w:value="Short-term Insurers"/>
              <w:listItem w:displayText="Life Offices " w:value="Life Offices "/>
              <w:listItem w:displayText="Asset Management Companies and Other" w:value="Asset Management Companies and Other"/>
              <w:listItem w:displayText="International Banks" w:value="International Banks"/>
              <w:listItem w:displayText="Insurance Intermediaries" w:value="Insurance Intermediaries"/>
              <w:listItem w:displayText="Venture Capitalists" w:value="Venture Capitalists"/>
              <w:listItem w:displayText="Underwriting Managers" w:value="Underwriting Managers"/>
              <w:listItem w:displayText="Reinsurers" w:value="Reinsurers"/>
              <w:listItem w:displayText="Non-bank Lenders" w:value="Non-bank Lenders"/>
              <w:listItem w:displayText="Other, please specify name" w:value="Other, please specify name"/>
            </w:dropDownList>
          </w:sdtPr>
          <w:sdtEndPr/>
          <w:sdtContent>
            <w:tc>
              <w:tcPr>
                <w:tcW w:w="47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D60CCE9" w14:textId="4F342594" w:rsidR="001F1B59" w:rsidRPr="00AC09B9" w:rsidRDefault="00D17D72" w:rsidP="00986742">
                <w:pPr>
                  <w:rPr>
                    <w:rFonts w:asciiTheme="minorHAnsi" w:hAnsiTheme="minorHAnsi"/>
                  </w:rPr>
                </w:pPr>
                <w:r w:rsidRPr="00EA30F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F1B59" w:rsidRPr="00AC09B9" w14:paraId="496F28F8" w14:textId="77777777" w:rsidTr="004326B9">
        <w:trPr>
          <w:trHeight w:val="673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DE328" w14:textId="18B3BB49" w:rsidR="001F1B59" w:rsidRPr="00AC09B9" w:rsidRDefault="001F1B59" w:rsidP="00244FD6">
            <w:pPr>
              <w:rPr>
                <w:rFonts w:asciiTheme="minorHAnsi" w:hAnsiTheme="minorHAnsi"/>
                <w:b/>
                <w:bCs/>
                <w:lang w:val="en-ZA"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Scorecard type:</w:t>
            </w:r>
          </w:p>
          <w:p w14:paraId="42249851" w14:textId="77777777" w:rsidR="001F1B59" w:rsidRPr="00AC09B9" w:rsidRDefault="001F1B59" w:rsidP="00244FD6">
            <w:pPr>
              <w:rPr>
                <w:rFonts w:asciiTheme="minorHAnsi" w:hAnsiTheme="minorHAnsi"/>
                <w:b/>
                <w:bCs/>
                <w:sz w:val="16"/>
                <w:szCs w:val="16"/>
                <w:lang w:val="en-ZA"/>
              </w:rPr>
            </w:pPr>
          </w:p>
          <w:p w14:paraId="403F6804" w14:textId="5B9FD240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</w:p>
        </w:tc>
        <w:sdt>
          <w:sdtPr>
            <w:rPr>
              <w:rFonts w:asciiTheme="minorHAnsi" w:hAnsiTheme="minorHAnsi"/>
            </w:rPr>
            <w:alias w:val="Scorecard Type "/>
            <w:tag w:val="Scorecard Type "/>
            <w:id w:val="-2081364901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EME :        (&lt; R10 Mill p.a)" w:value="EME :        (&lt; R10 Mill p.a)"/>
              <w:listItem w:displayText="QSFI :       (R10 Mill – R50 Mill p.a)" w:value="QSFI :       (R10 Mill – R50 Mill p.a)"/>
              <w:listItem w:displayText="Generic:  (R50 Mill p.a)" w:value="Generic:  (R50 Mill p.a)"/>
            </w:dropDownList>
          </w:sdtPr>
          <w:sdtEndPr/>
          <w:sdtContent>
            <w:tc>
              <w:tcPr>
                <w:tcW w:w="47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B86476E" w14:textId="6FC1B948" w:rsidR="001F1B59" w:rsidRPr="00AC09B9" w:rsidRDefault="00D17D72" w:rsidP="00244FD6">
                <w:pPr>
                  <w:rPr>
                    <w:rFonts w:asciiTheme="minorHAnsi" w:hAnsiTheme="minorHAnsi"/>
                  </w:rPr>
                </w:pPr>
                <w:r w:rsidRPr="00EA30F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F1B59" w:rsidRPr="00AC09B9" w14:paraId="6509AE69" w14:textId="77777777" w:rsidTr="004326B9">
        <w:trPr>
          <w:trHeight w:val="368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82BCD" w14:textId="4B100E14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 xml:space="preserve">B-BBE Recognition Level </w:t>
            </w: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53908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27BC631" w14:textId="77777777" w:rsidTr="004326B9">
        <w:trPr>
          <w:trHeight w:val="368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482FF" w14:textId="0EC5668D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Financial Year end</w:t>
            </w: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269A6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D17D72" w:rsidRPr="00AC09B9" w14:paraId="0C2BC780" w14:textId="77777777" w:rsidTr="004326B9">
        <w:trPr>
          <w:trHeight w:val="609"/>
        </w:trPr>
        <w:tc>
          <w:tcPr>
            <w:tcW w:w="1005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F7C4BF7" w14:textId="77777777" w:rsidR="004326B9" w:rsidRPr="004326B9" w:rsidRDefault="004326B9" w:rsidP="004326B9">
            <w:pPr>
              <w:rPr>
                <w:rFonts w:asciiTheme="minorHAnsi" w:hAnsiTheme="minorHAnsi"/>
                <w:b/>
                <w:bCs/>
                <w:sz w:val="13"/>
                <w:szCs w:val="13"/>
              </w:rPr>
            </w:pPr>
          </w:p>
          <w:p w14:paraId="3A593AA6" w14:textId="2D0FBAC1" w:rsidR="00D17D72" w:rsidRPr="00AC09B9" w:rsidRDefault="00D17D72" w:rsidP="004326B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  <w:bCs/>
              </w:rPr>
              <w:t xml:space="preserve">CLARITY ON </w:t>
            </w:r>
            <w:r w:rsidR="007E181E">
              <w:rPr>
                <w:rFonts w:asciiTheme="minorHAnsi" w:hAnsiTheme="minorHAnsi"/>
                <w:b/>
                <w:bCs/>
              </w:rPr>
              <w:t>QUESTIONS/</w:t>
            </w:r>
            <w:r>
              <w:rPr>
                <w:rFonts w:asciiTheme="minorHAnsi" w:hAnsiTheme="minorHAnsi"/>
                <w:b/>
                <w:bCs/>
              </w:rPr>
              <w:t>QUERIES (if applicable)</w:t>
            </w:r>
          </w:p>
        </w:tc>
      </w:tr>
      <w:tr w:rsidR="000A113A" w:rsidRPr="00AC09B9" w14:paraId="36F445F1" w14:textId="77777777" w:rsidTr="004326B9">
        <w:trPr>
          <w:trHeight w:val="419"/>
        </w:trPr>
        <w:tc>
          <w:tcPr>
            <w:tcW w:w="52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F00EB5" w14:textId="4E882A40" w:rsidR="000A113A" w:rsidRPr="00AC09B9" w:rsidRDefault="000A113A" w:rsidP="00244FD6">
            <w:p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Kindly furnish the FSTC with your questions/ queries that requires clarity</w:t>
            </w: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1130A" w14:textId="77777777" w:rsidR="000A113A" w:rsidRPr="00AC09B9" w:rsidRDefault="000A113A" w:rsidP="00244FD6">
            <w:pPr>
              <w:rPr>
                <w:rFonts w:asciiTheme="minorHAnsi" w:hAnsiTheme="minorHAnsi"/>
              </w:rPr>
            </w:pPr>
          </w:p>
        </w:tc>
      </w:tr>
      <w:tr w:rsidR="000A113A" w:rsidRPr="00AC09B9" w14:paraId="1474B655" w14:textId="77777777" w:rsidTr="004326B9">
        <w:trPr>
          <w:trHeight w:val="453"/>
        </w:trPr>
        <w:tc>
          <w:tcPr>
            <w:tcW w:w="52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BAA26" w14:textId="77777777" w:rsidR="000A113A" w:rsidRDefault="000A113A" w:rsidP="00244FD6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B4361" w14:textId="77777777" w:rsidR="000A113A" w:rsidRPr="00AC09B9" w:rsidRDefault="000A113A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0AC8160C" w14:textId="77777777" w:rsidTr="004326B9">
        <w:trPr>
          <w:trHeight w:val="762"/>
        </w:trPr>
        <w:tc>
          <w:tcPr>
            <w:tcW w:w="1005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1A735A" w14:textId="4DAC1054" w:rsidR="001F1B59" w:rsidRPr="00AC09B9" w:rsidRDefault="001F1B59" w:rsidP="00906BD6">
            <w:pPr>
              <w:rPr>
                <w:rFonts w:asciiTheme="minorHAnsi" w:hAnsiTheme="minorHAnsi"/>
              </w:rPr>
            </w:pP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DELEGATE INFORMATION</w:t>
            </w:r>
            <w:r w:rsidRPr="00AC09B9">
              <w:rPr>
                <w:rFonts w:asciiTheme="minorHAnsi" w:hAnsiTheme="minorHAnsi"/>
                <w:b/>
                <w:bCs/>
                <w:color w:val="FF0000"/>
                <w:lang w:val="en-ZA"/>
              </w:rPr>
              <w:t>*</w:t>
            </w: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:</w:t>
            </w:r>
          </w:p>
        </w:tc>
      </w:tr>
      <w:tr w:rsidR="001F1B59" w:rsidRPr="00AC09B9" w14:paraId="3CBE54D2" w14:textId="77777777" w:rsidTr="004326B9">
        <w:trPr>
          <w:trHeight w:val="368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13AED" w14:textId="55BB933F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First Name</w:t>
            </w: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E617A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F7B5D0B" w14:textId="77777777" w:rsidTr="004326B9">
        <w:trPr>
          <w:trHeight w:val="392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DE61C" w14:textId="180CBBB2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Last Name</w:t>
            </w: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183D5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0D6211B5" w14:textId="77777777" w:rsidTr="004326B9">
        <w:trPr>
          <w:trHeight w:val="368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CC2F8" w14:textId="3B894D0B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Email</w:t>
            </w: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07A56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AF16926" w14:textId="77777777" w:rsidTr="004326B9">
        <w:trPr>
          <w:trHeight w:val="368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989D1" w14:textId="1D5D6D60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Telephone Number</w:t>
            </w: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8EBF9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AE9C3A9" w14:textId="77777777" w:rsidTr="004326B9">
        <w:trPr>
          <w:trHeight w:val="368"/>
        </w:trPr>
        <w:tc>
          <w:tcPr>
            <w:tcW w:w="10059" w:type="dxa"/>
            <w:gridSpan w:val="2"/>
          </w:tcPr>
          <w:p w14:paraId="62B59388" w14:textId="7A70E6EE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Attending </w:t>
            </w:r>
            <w:r w:rsidR="009627F2" w:rsidRPr="00AC09B9">
              <w:rPr>
                <w:rFonts w:asciiTheme="minorHAnsi" w:hAnsiTheme="minorHAnsi"/>
                <w:b/>
                <w:bCs/>
              </w:rPr>
              <w:t xml:space="preserve">the webinar </w:t>
            </w:r>
            <w:r w:rsidRPr="00AC09B9">
              <w:rPr>
                <w:rFonts w:asciiTheme="minorHAnsi" w:hAnsiTheme="minorHAnsi"/>
                <w:b/>
                <w:bCs/>
              </w:rPr>
              <w:t>as a group?</w:t>
            </w:r>
          </w:p>
        </w:tc>
      </w:tr>
      <w:tr w:rsidR="001F1B59" w:rsidRPr="00AC09B9" w14:paraId="63F72EF5" w14:textId="77777777" w:rsidTr="004326B9">
        <w:trPr>
          <w:trHeight w:val="228"/>
        </w:trPr>
        <w:tc>
          <w:tcPr>
            <w:tcW w:w="5292" w:type="dxa"/>
            <w:vMerge w:val="restart"/>
          </w:tcPr>
          <w:p w14:paraId="2ABAEE93" w14:textId="06F7B18E" w:rsidR="001F1B59" w:rsidRPr="00AC09B9" w:rsidRDefault="001F1B59" w:rsidP="001F1B59">
            <w:pPr>
              <w:contextualSpacing/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Kindly provide the </w:t>
            </w:r>
            <w:r w:rsidR="009627F2" w:rsidRPr="00AC09B9">
              <w:rPr>
                <w:rFonts w:asciiTheme="minorHAnsi" w:hAnsiTheme="minorHAnsi"/>
                <w:b/>
                <w:bCs/>
              </w:rPr>
              <w:t>details</w:t>
            </w:r>
            <w:r w:rsidRPr="00AC09B9">
              <w:rPr>
                <w:rFonts w:asciiTheme="minorHAnsi" w:hAnsiTheme="minorHAnsi"/>
                <w:b/>
                <w:bCs/>
              </w:rPr>
              <w:t xml:space="preserve"> of the attendances</w:t>
            </w:r>
            <w:r w:rsidR="009627F2" w:rsidRPr="00AC09B9">
              <w:rPr>
                <w:rFonts w:asciiTheme="minorHAnsi" w:hAnsiTheme="minorHAnsi"/>
                <w:b/>
                <w:bCs/>
              </w:rPr>
              <w:t>:</w:t>
            </w:r>
            <w:r w:rsidRPr="00AC09B9">
              <w:rPr>
                <w:rFonts w:asciiTheme="minorHAnsi" w:hAnsiTheme="minorHAnsi"/>
                <w:b/>
                <w:bCs/>
              </w:rPr>
              <w:t xml:space="preserve"> </w:t>
            </w:r>
          </w:p>
          <w:p w14:paraId="605F5943" w14:textId="77777777" w:rsidR="001F1B59" w:rsidRPr="00AC09B9" w:rsidRDefault="001F1B59" w:rsidP="00E07F59">
            <w:pPr>
              <w:contextualSpacing/>
              <w:jc w:val="center"/>
              <w:rPr>
                <w:rFonts w:asciiTheme="minorHAnsi" w:hAnsiTheme="minorHAnsi"/>
                <w:b/>
                <w:bCs/>
              </w:rPr>
            </w:pPr>
          </w:p>
          <w:p w14:paraId="44F053B4" w14:textId="77777777" w:rsidR="001F1B59" w:rsidRPr="00AC09B9" w:rsidRDefault="001F1B59" w:rsidP="00E07F59">
            <w:pPr>
              <w:contextualSpacing/>
              <w:jc w:val="center"/>
              <w:rPr>
                <w:rFonts w:asciiTheme="minorHAnsi" w:hAnsiTheme="minorHAnsi"/>
                <w:b/>
                <w:bCs/>
              </w:rPr>
            </w:pPr>
          </w:p>
          <w:p w14:paraId="52C7FD9A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  <w:p w14:paraId="5D58D549" w14:textId="77777777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33FB3147" w14:textId="59AF13B6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2C9415F2" w14:textId="481A9CCF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3FFE9E5F" w14:textId="260E6EF1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12C2D185" w14:textId="77777777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469E4FE0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  <w:sz w:val="16"/>
                <w:szCs w:val="16"/>
              </w:rPr>
            </w:pPr>
            <w:r w:rsidRPr="00AC09B9">
              <w:rPr>
                <w:rFonts w:asciiTheme="minorHAnsi" w:hAnsiTheme="minorHAnsi"/>
                <w:b/>
                <w:bCs/>
                <w:sz w:val="16"/>
                <w:szCs w:val="16"/>
              </w:rPr>
              <w:t>(Please complete another form if members are more than 10 or can attached the member list on word document)</w:t>
            </w:r>
          </w:p>
        </w:tc>
        <w:tc>
          <w:tcPr>
            <w:tcW w:w="4767" w:type="dxa"/>
          </w:tcPr>
          <w:p w14:paraId="426B3179" w14:textId="205734DB" w:rsidR="001F1B59" w:rsidRPr="00AC09B9" w:rsidRDefault="009627F2" w:rsidP="00E07F59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Names of the attendances </w:t>
            </w:r>
          </w:p>
        </w:tc>
      </w:tr>
      <w:tr w:rsidR="001F1B59" w:rsidRPr="00AC09B9" w14:paraId="473D9350" w14:textId="77777777" w:rsidTr="004326B9">
        <w:trPr>
          <w:trHeight w:val="227"/>
        </w:trPr>
        <w:tc>
          <w:tcPr>
            <w:tcW w:w="5292" w:type="dxa"/>
            <w:vMerge/>
          </w:tcPr>
          <w:p w14:paraId="1CD14ECA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24C8506F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</w:tr>
      <w:tr w:rsidR="001F1B59" w:rsidRPr="00AC09B9" w14:paraId="64753EF9" w14:textId="77777777" w:rsidTr="004326B9">
        <w:trPr>
          <w:trHeight w:val="227"/>
        </w:trPr>
        <w:tc>
          <w:tcPr>
            <w:tcW w:w="5292" w:type="dxa"/>
            <w:vMerge/>
          </w:tcPr>
          <w:p w14:paraId="20493A28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3448DF0F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37CCFB3" w14:textId="77777777" w:rsidTr="004326B9">
        <w:trPr>
          <w:trHeight w:val="227"/>
        </w:trPr>
        <w:tc>
          <w:tcPr>
            <w:tcW w:w="5292" w:type="dxa"/>
            <w:vMerge/>
          </w:tcPr>
          <w:p w14:paraId="00FDB8D8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20A8D68A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27B670F6" w14:textId="77777777" w:rsidTr="004326B9">
        <w:trPr>
          <w:trHeight w:val="227"/>
        </w:trPr>
        <w:tc>
          <w:tcPr>
            <w:tcW w:w="5292" w:type="dxa"/>
            <w:vMerge/>
          </w:tcPr>
          <w:p w14:paraId="4638F4F5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121A44F5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2DF7128D" w14:textId="77777777" w:rsidTr="004326B9">
        <w:trPr>
          <w:trHeight w:val="227"/>
        </w:trPr>
        <w:tc>
          <w:tcPr>
            <w:tcW w:w="5292" w:type="dxa"/>
            <w:vMerge/>
          </w:tcPr>
          <w:p w14:paraId="1D185F6B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4B113B60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5DF17F7E" w14:textId="77777777" w:rsidTr="004326B9">
        <w:trPr>
          <w:trHeight w:val="227"/>
        </w:trPr>
        <w:tc>
          <w:tcPr>
            <w:tcW w:w="5292" w:type="dxa"/>
            <w:vMerge/>
          </w:tcPr>
          <w:p w14:paraId="7A8F6597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6A393ECD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4DAD9E7" w14:textId="77777777" w:rsidTr="004326B9">
        <w:trPr>
          <w:trHeight w:val="227"/>
        </w:trPr>
        <w:tc>
          <w:tcPr>
            <w:tcW w:w="5292" w:type="dxa"/>
            <w:vMerge/>
          </w:tcPr>
          <w:p w14:paraId="14B4DD91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79A4C084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CBE45BB" w14:textId="77777777" w:rsidTr="004326B9">
        <w:trPr>
          <w:trHeight w:val="227"/>
        </w:trPr>
        <w:tc>
          <w:tcPr>
            <w:tcW w:w="5292" w:type="dxa"/>
            <w:vMerge/>
          </w:tcPr>
          <w:p w14:paraId="4AE65094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00AE198F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7AC2AC93" w14:textId="77777777" w:rsidTr="004326B9">
        <w:trPr>
          <w:trHeight w:val="227"/>
        </w:trPr>
        <w:tc>
          <w:tcPr>
            <w:tcW w:w="5292" w:type="dxa"/>
            <w:vMerge/>
          </w:tcPr>
          <w:p w14:paraId="6A85FA66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30E40CF2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23545E15" w14:textId="77777777" w:rsidTr="004326B9">
        <w:trPr>
          <w:trHeight w:val="227"/>
        </w:trPr>
        <w:tc>
          <w:tcPr>
            <w:tcW w:w="5292" w:type="dxa"/>
            <w:vMerge/>
          </w:tcPr>
          <w:p w14:paraId="19637D2A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18C56E2E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D17D72" w:rsidRPr="00AC09B9" w14:paraId="0E17C40E" w14:textId="77777777" w:rsidTr="004326B9">
        <w:trPr>
          <w:trHeight w:val="227"/>
        </w:trPr>
        <w:tc>
          <w:tcPr>
            <w:tcW w:w="5292" w:type="dxa"/>
          </w:tcPr>
          <w:p w14:paraId="1E50EE48" w14:textId="7D44DBDE" w:rsidR="00D17D72" w:rsidRPr="00AC09B9" w:rsidRDefault="00D17D72" w:rsidP="00E07F59">
            <w:p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DO YOU REQUIRE CLARITY ON QUESTIONS/QUERIES?</w:t>
            </w:r>
          </w:p>
        </w:tc>
        <w:tc>
          <w:tcPr>
            <w:tcW w:w="4767" w:type="dxa"/>
          </w:tcPr>
          <w:p w14:paraId="21D1F103" w14:textId="77777777" w:rsidR="00D17D72" w:rsidRPr="00AC09B9" w:rsidRDefault="00D17D72" w:rsidP="00E07F59">
            <w:pPr>
              <w:rPr>
                <w:rFonts w:asciiTheme="minorHAnsi" w:hAnsiTheme="minorHAnsi"/>
              </w:rPr>
            </w:pPr>
          </w:p>
        </w:tc>
      </w:tr>
    </w:tbl>
    <w:p w14:paraId="3B6A6E4E" w14:textId="77777777" w:rsidR="009627F2" w:rsidRDefault="009627F2" w:rsidP="00F91008">
      <w:pPr>
        <w:tabs>
          <w:tab w:val="left" w:pos="0"/>
        </w:tabs>
        <w:ind w:hanging="284"/>
        <w:rPr>
          <w:rFonts w:ascii="Century Gothic" w:hAnsi="Century Gothic"/>
          <w:b/>
        </w:rPr>
      </w:pPr>
    </w:p>
    <w:p w14:paraId="1A56EB4E" w14:textId="77777777" w:rsidR="00496CB1" w:rsidRDefault="00496CB1" w:rsidP="00F91008">
      <w:pPr>
        <w:tabs>
          <w:tab w:val="left" w:pos="0"/>
        </w:tabs>
        <w:ind w:hanging="284"/>
        <w:rPr>
          <w:rFonts w:ascii="Century Gothic" w:hAnsi="Century Gothic"/>
          <w:b/>
        </w:rPr>
        <w:sectPr w:rsidR="00496CB1" w:rsidSect="004258DA">
          <w:headerReference w:type="default" r:id="rId9"/>
          <w:footerReference w:type="default" r:id="rId10"/>
          <w:pgSz w:w="11900" w:h="16840"/>
          <w:pgMar w:top="0" w:right="1474" w:bottom="1418" w:left="1701" w:header="0" w:footer="709" w:gutter="0"/>
          <w:cols w:space="708"/>
          <w:docGrid w:linePitch="360"/>
        </w:sectPr>
      </w:pPr>
    </w:p>
    <w:p w14:paraId="142AFB61" w14:textId="77777777" w:rsidR="009627F2" w:rsidRDefault="009627F2" w:rsidP="00496CB1">
      <w:pPr>
        <w:pStyle w:val="ListParagraph"/>
        <w:numPr>
          <w:ilvl w:val="0"/>
          <w:numId w:val="32"/>
        </w:numPr>
        <w:spacing w:after="180"/>
        <w:rPr>
          <w:rFonts w:ascii="Century Gothic" w:eastAsia="Times New Roman" w:hAnsi="Century Gothic"/>
          <w:color w:val="333333"/>
          <w:sz w:val="22"/>
          <w:szCs w:val="22"/>
          <w:lang w:val="en-GB"/>
        </w:rPr>
        <w:sectPr w:rsidR="009627F2" w:rsidSect="004258DA">
          <w:type w:val="continuous"/>
          <w:pgSz w:w="11900" w:h="16840"/>
          <w:pgMar w:top="284" w:right="1474" w:bottom="1418" w:left="1701" w:header="0" w:footer="709" w:gutter="0"/>
          <w:cols w:space="708"/>
          <w:docGrid w:linePitch="360"/>
        </w:sectPr>
      </w:pPr>
    </w:p>
    <w:bookmarkEnd w:id="0"/>
    <w:p w14:paraId="2C17777E" w14:textId="45430657" w:rsidR="00420FED" w:rsidRPr="00496CB1" w:rsidRDefault="00420FED" w:rsidP="004258DA">
      <w:pPr>
        <w:spacing w:after="180"/>
        <w:ind w:left="360"/>
        <w:rPr>
          <w:rFonts w:ascii="Century Gothic" w:hAnsi="Century Gothic"/>
        </w:rPr>
      </w:pPr>
    </w:p>
    <w:sectPr w:rsidR="00420FED" w:rsidRPr="00496CB1" w:rsidSect="004258DA">
      <w:type w:val="continuous"/>
      <w:pgSz w:w="11900" w:h="16840"/>
      <w:pgMar w:top="284" w:right="1474" w:bottom="1418" w:left="1701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79991" w14:textId="77777777" w:rsidR="004041DA" w:rsidRDefault="004041DA" w:rsidP="003D07D2">
      <w:r>
        <w:separator/>
      </w:r>
    </w:p>
  </w:endnote>
  <w:endnote w:type="continuationSeparator" w:id="0">
    <w:p w14:paraId="3E78A81F" w14:textId="77777777" w:rsidR="004041DA" w:rsidRDefault="004041DA" w:rsidP="003D0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A90E3" w14:textId="68D8D3D8" w:rsidR="00B249E8" w:rsidRDefault="00AC09B9">
    <w:pPr>
      <w:pStyle w:val="Footer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143E9B9" wp14:editId="381A5BA2">
              <wp:simplePos x="0" y="0"/>
              <wp:positionH relativeFrom="margin">
                <wp:posOffset>-336550</wp:posOffset>
              </wp:positionH>
              <wp:positionV relativeFrom="page">
                <wp:align>bottom</wp:align>
              </wp:positionV>
              <wp:extent cx="6433185" cy="1295400"/>
              <wp:effectExtent l="0" t="0" r="0" b="0"/>
              <wp:wrapSquare wrapText="bothSides"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3185" cy="1295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txbx>
                      <w:txbxContent>
                        <w:p w14:paraId="1590FF94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u w:val="single"/>
                              <w:lang w:eastAsia="en-US" w:bidi="ar-SA"/>
                            </w:rPr>
                            <w:t>COUNCIL MEMBERS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br/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COMMUNITY: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Cs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Solly Mapaila (Chairperson), Malesela Maleka, Tebello Radebe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   ABSIP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: Khaya Sithole, Asief Mohamed, Fatima Vawda    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LABOUR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: Jan Mahlangu, Moses Lekota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TRADE ASSOCIATIONS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: Leon Campher, Bridget Mokwena-Halala, Thabo Khojane, Bongi Kunene, Viviene Pearson, Lizelle van der Merwe, Ann-Marie D’Alton</w:t>
                          </w:r>
                          <w:r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GOVERNMENT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: Jacob Maphutha</w:t>
                          </w:r>
                        </w:p>
                        <w:p w14:paraId="76A984FD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u w:val="single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u w:val="single"/>
                              <w:lang w:eastAsia="en-US" w:bidi="ar-SA"/>
                            </w:rPr>
                            <w:t>DIRECTORS</w:t>
                          </w:r>
                        </w:p>
                        <w:p w14:paraId="605FCEE6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b/>
                              <w:color w:val="EC6B10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Khaya Sithole (Chairperson), </w:t>
                          </w:r>
                          <w:r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Pumla Ncapayi (CEO)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Thabo Tlaba-Mokoena, Tebello Radebe, Viviene Pearson, Sipho Solfafa, Jan Mahlangu, </w:t>
                          </w:r>
                          <w:r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Nontobeko Lubisi.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br/>
                            <w:t> 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br/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EC6B10"/>
                              <w:sz w:val="12"/>
                              <w:szCs w:val="12"/>
                              <w:lang w:eastAsia="en-US" w:bidi="ar-SA"/>
                            </w:rPr>
                            <w:t>The Financial Sector Transformation Council Reg No 2006/006846/08</w:t>
                          </w:r>
                        </w:p>
                        <w:p w14:paraId="56914A76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</w:p>
                        <w:p w14:paraId="1EE262D7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sz w:val="12"/>
                              <w:szCs w:val="12"/>
                            </w:rPr>
                            <w:t>Unit 3-001, 3</w:t>
                          </w: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position w:val="3"/>
                              <w:sz w:val="12"/>
                              <w:szCs w:val="12"/>
                              <w:vertAlign w:val="superscript"/>
                            </w:rPr>
                            <w:t xml:space="preserve">rd. </w:t>
                          </w: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position w:val="3"/>
                              <w:sz w:val="12"/>
                              <w:szCs w:val="12"/>
                            </w:rPr>
                            <w:t xml:space="preserve"> </w:t>
                          </w: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sz w:val="12"/>
                              <w:szCs w:val="12"/>
                            </w:rPr>
                            <w:t>Floor, 23 Wellington Road, Parktown 2193   P.O. Box 62542 Marshalltown 2107 +27 (0)11 838 6966</w:t>
                          </w:r>
                        </w:p>
                        <w:p w14:paraId="6DF6A101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hAnsi="Century Gothic"/>
                              <w:sz w:val="12"/>
                              <w:szCs w:val="12"/>
                            </w:rPr>
                            <w:t xml:space="preserve"> </w:t>
                          </w:r>
                          <w:hyperlink r:id="rId1" w:history="1">
                            <w:r w:rsidRPr="00607E64">
                              <w:rPr>
                                <w:rStyle w:val="Hyperlink"/>
                                <w:rFonts w:ascii="Century Gothic" w:hAnsi="Century Gothic"/>
                                <w:w w:val="105"/>
                                <w:sz w:val="12"/>
                                <w:szCs w:val="12"/>
                              </w:rPr>
                              <w:t>info@fstc.org.za</w:t>
                            </w:r>
                          </w:hyperlink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sz w:val="12"/>
                              <w:szCs w:val="12"/>
                            </w:rPr>
                            <w:t xml:space="preserve">   www.fstc.org.za</w:t>
                          </w:r>
                        </w:p>
                        <w:p w14:paraId="298B8778" w14:textId="77777777" w:rsidR="00AC09B9" w:rsidRPr="00AF2D1A" w:rsidRDefault="00AC09B9" w:rsidP="00AC09B9">
                          <w:pPr>
                            <w:rPr>
                              <w:rFonts w:ascii="Century Gothic" w:hAnsi="Century Gothic"/>
                              <w:color w:val="3F2076"/>
                              <w:w w:val="105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43E9B9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-26.5pt;margin-top:0;width:506.55pt;height:102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bottom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" filled="f" stroked="f">
              <v:textbox>
                <w:txbxContent>
                  <w:p w14:paraId="1590FF94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u w:val="single"/>
                        <w:lang w:eastAsia="en-US" w:bidi="ar-SA"/>
                      </w:rPr>
                      <w:t>COUNCIL MEMBERS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br/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COMMUNITY: </w:t>
                    </w:r>
                    <w:r w:rsidRPr="00607E64">
                      <w:rPr>
                        <w:rFonts w:ascii="Century Gothic" w:eastAsia="Times New Roman" w:hAnsi="Century Gothic" w:cs="Times New Roman"/>
                        <w:bCs/>
                        <w:color w:val="3F2076"/>
                        <w:sz w:val="12"/>
                        <w:szCs w:val="12"/>
                        <w:lang w:eastAsia="en-US" w:bidi="ar-SA"/>
                      </w:rPr>
                      <w:t>Solly Mapaila (Chairperson), Malesela Maleka, Tebello Radebe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   ABSIP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: Khaya Sithole, Asief Mohamed, Fatima Vawda     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>LABOUR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: Jan Mahlangu, Moses Lekota 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>TRADE ASSOCIATIONS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>: Leon Campher, Bridget Mokwena-Halala, Thabo Khojane, Bongi Kunene, Viviene Pearson, Lizelle van der Merwe, Ann-Marie D’Alton</w:t>
                    </w:r>
                    <w:r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 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>GOVERNMENT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>: Jacob Maphutha</w:t>
                    </w:r>
                  </w:p>
                  <w:p w14:paraId="76A984FD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u w:val="single"/>
                        <w:lang w:eastAsia="en-US" w:bidi="ar-SA"/>
                      </w:rPr>
                    </w:pP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u w:val="single"/>
                        <w:lang w:eastAsia="en-US" w:bidi="ar-SA"/>
                      </w:rPr>
                      <w:t>DIRECTORS</w:t>
                    </w:r>
                  </w:p>
                  <w:p w14:paraId="605FCEE6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b/>
                        <w:color w:val="EC6B10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Khaya Sithole (Chairperson), </w:t>
                    </w:r>
                    <w:r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Pumla Ncapayi (CEO) 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Thabo Tlaba-Mokoena, Tebello Radebe, Viviene Pearson, Sipho Solfafa, Jan Mahlangu, </w:t>
                    </w:r>
                    <w:r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Nontobeko Lubisi. 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br/>
                      <w:t> 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br/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EC6B10"/>
                        <w:sz w:val="12"/>
                        <w:szCs w:val="12"/>
                        <w:lang w:eastAsia="en-US" w:bidi="ar-SA"/>
                      </w:rPr>
                      <w:t>The Financial Sector Transformation Council Reg No 2006/006846/08</w:t>
                    </w:r>
                  </w:p>
                  <w:p w14:paraId="56914A76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</w:p>
                  <w:p w14:paraId="1EE262D7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sz w:val="12"/>
                        <w:szCs w:val="12"/>
                      </w:rPr>
                      <w:t>Unit 3-001, 3</w:t>
                    </w: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position w:val="3"/>
                        <w:sz w:val="12"/>
                        <w:szCs w:val="12"/>
                        <w:vertAlign w:val="superscript"/>
                      </w:rPr>
                      <w:t xml:space="preserve">rd. </w:t>
                    </w: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position w:val="3"/>
                        <w:sz w:val="12"/>
                        <w:szCs w:val="12"/>
                      </w:rPr>
                      <w:t xml:space="preserve"> </w:t>
                    </w: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sz w:val="12"/>
                        <w:szCs w:val="12"/>
                      </w:rPr>
                      <w:t>Floor, 23 Wellington Road, Parktown 2193   P.O. Box 62542 Marshalltown 2107 +27 (0)11 838 6966</w:t>
                    </w:r>
                  </w:p>
                  <w:p w14:paraId="6DF6A101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hAnsi="Century Gothic"/>
                        <w:sz w:val="12"/>
                        <w:szCs w:val="12"/>
                      </w:rPr>
                      <w:t xml:space="preserve"> </w:t>
                    </w:r>
                    <w:hyperlink r:id="rId2" w:history="1">
                      <w:r w:rsidRPr="00607E64">
                        <w:rPr>
                          <w:rStyle w:val="Hyperlink"/>
                          <w:rFonts w:ascii="Century Gothic" w:hAnsi="Century Gothic"/>
                          <w:w w:val="105"/>
                          <w:sz w:val="12"/>
                          <w:szCs w:val="12"/>
                        </w:rPr>
                        <w:t>info@fstc.org.za</w:t>
                      </w:r>
                    </w:hyperlink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sz w:val="12"/>
                        <w:szCs w:val="12"/>
                      </w:rPr>
                      <w:t xml:space="preserve">   www.fstc.org.za</w:t>
                    </w:r>
                  </w:p>
                  <w:p w14:paraId="298B8778" w14:textId="77777777" w:rsidR="00AC09B9" w:rsidRPr="00AF2D1A" w:rsidRDefault="00AC09B9" w:rsidP="00AC09B9">
                    <w:pPr>
                      <w:rPr>
                        <w:rFonts w:ascii="Century Gothic" w:hAnsi="Century Gothic"/>
                        <w:color w:val="3F2076"/>
                        <w:w w:val="105"/>
                        <w:sz w:val="12"/>
                        <w:szCs w:val="12"/>
                      </w:rPr>
                    </w:pPr>
                  </w:p>
                </w:txbxContent>
              </v:textbox>
              <w10:wrap type="square"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7A4B00" w14:textId="77777777" w:rsidR="004041DA" w:rsidRDefault="004041DA" w:rsidP="003D07D2">
      <w:r>
        <w:separator/>
      </w:r>
    </w:p>
  </w:footnote>
  <w:footnote w:type="continuationSeparator" w:id="0">
    <w:p w14:paraId="12AEF89D" w14:textId="77777777" w:rsidR="004041DA" w:rsidRDefault="004041DA" w:rsidP="003D07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5D0B0" w14:textId="5AD3087F" w:rsidR="00816CAE" w:rsidRDefault="00816CAE" w:rsidP="006E4038">
    <w:pPr>
      <w:pStyle w:val="Header"/>
      <w:ind w:left="-284"/>
    </w:pPr>
  </w:p>
  <w:p w14:paraId="499D2134" w14:textId="6CF9DBA8" w:rsidR="00816CAE" w:rsidRDefault="004258DA">
    <w:pPr>
      <w:pStyle w:val="Header"/>
    </w:pPr>
    <w:r>
      <w:rPr>
        <w:noProof/>
        <w:lang w:bidi="ar-SA"/>
      </w:rPr>
      <w:drawing>
        <wp:anchor distT="0" distB="0" distL="114300" distR="114300" simplePos="0" relativeHeight="251659264" behindDoc="1" locked="0" layoutInCell="1" allowOverlap="1" wp14:anchorId="6C51AD31" wp14:editId="3F790E27">
          <wp:simplePos x="0" y="0"/>
          <wp:positionH relativeFrom="column">
            <wp:posOffset>-502285</wp:posOffset>
          </wp:positionH>
          <wp:positionV relativeFrom="page">
            <wp:posOffset>247650</wp:posOffset>
          </wp:positionV>
          <wp:extent cx="3511550" cy="558800"/>
          <wp:effectExtent l="0" t="0" r="0" b="0"/>
          <wp:wrapThrough wrapText="bothSides">
            <wp:wrapPolygon edited="0">
              <wp:start x="0" y="0"/>
              <wp:lineTo x="0" y="20618"/>
              <wp:lineTo x="21444" y="20618"/>
              <wp:lineTo x="21444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STC LOGO FINAL RGB L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543" b="23179"/>
                  <a:stretch/>
                </pic:blipFill>
                <pic:spPr bwMode="auto">
                  <a:xfrm>
                    <a:off x="0" y="0"/>
                    <a:ext cx="3511550" cy="558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DB70A6" w14:textId="77777777" w:rsidR="00816CAE" w:rsidRDefault="00816CAE">
    <w:pPr>
      <w:pStyle w:val="Header"/>
    </w:pPr>
  </w:p>
  <w:p w14:paraId="0ED594B3" w14:textId="77777777" w:rsidR="00816CAE" w:rsidRDefault="00816CAE">
    <w:pPr>
      <w:pStyle w:val="Header"/>
    </w:pPr>
  </w:p>
  <w:p w14:paraId="18071502" w14:textId="77777777" w:rsidR="00816CAE" w:rsidRDefault="00816CAE">
    <w:pPr>
      <w:pStyle w:val="Header"/>
    </w:pPr>
  </w:p>
  <w:p w14:paraId="70A841CC" w14:textId="0198679D" w:rsidR="003D07D2" w:rsidRDefault="003D07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E025A"/>
    <w:multiLevelType w:val="hybridMultilevel"/>
    <w:tmpl w:val="C8B6A994"/>
    <w:lvl w:ilvl="0" w:tplc="93DCDF94">
      <w:start w:val="6"/>
      <w:numFmt w:val="decimal"/>
      <w:lvlText w:val="%1."/>
      <w:lvlJc w:val="left"/>
      <w:pPr>
        <w:ind w:left="77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90" w:hanging="360"/>
      </w:pPr>
    </w:lvl>
    <w:lvl w:ilvl="2" w:tplc="1C09001B" w:tentative="1">
      <w:start w:val="1"/>
      <w:numFmt w:val="lowerRoman"/>
      <w:lvlText w:val="%3."/>
      <w:lvlJc w:val="right"/>
      <w:pPr>
        <w:ind w:left="2210" w:hanging="180"/>
      </w:pPr>
    </w:lvl>
    <w:lvl w:ilvl="3" w:tplc="1C09000F" w:tentative="1">
      <w:start w:val="1"/>
      <w:numFmt w:val="decimal"/>
      <w:lvlText w:val="%4."/>
      <w:lvlJc w:val="left"/>
      <w:pPr>
        <w:ind w:left="2930" w:hanging="360"/>
      </w:pPr>
    </w:lvl>
    <w:lvl w:ilvl="4" w:tplc="1C090019" w:tentative="1">
      <w:start w:val="1"/>
      <w:numFmt w:val="lowerLetter"/>
      <w:lvlText w:val="%5."/>
      <w:lvlJc w:val="left"/>
      <w:pPr>
        <w:ind w:left="3650" w:hanging="360"/>
      </w:pPr>
    </w:lvl>
    <w:lvl w:ilvl="5" w:tplc="1C09001B" w:tentative="1">
      <w:start w:val="1"/>
      <w:numFmt w:val="lowerRoman"/>
      <w:lvlText w:val="%6."/>
      <w:lvlJc w:val="right"/>
      <w:pPr>
        <w:ind w:left="4370" w:hanging="180"/>
      </w:pPr>
    </w:lvl>
    <w:lvl w:ilvl="6" w:tplc="1C09000F" w:tentative="1">
      <w:start w:val="1"/>
      <w:numFmt w:val="decimal"/>
      <w:lvlText w:val="%7."/>
      <w:lvlJc w:val="left"/>
      <w:pPr>
        <w:ind w:left="5090" w:hanging="360"/>
      </w:pPr>
    </w:lvl>
    <w:lvl w:ilvl="7" w:tplc="1C090019" w:tentative="1">
      <w:start w:val="1"/>
      <w:numFmt w:val="lowerLetter"/>
      <w:lvlText w:val="%8."/>
      <w:lvlJc w:val="left"/>
      <w:pPr>
        <w:ind w:left="5810" w:hanging="360"/>
      </w:pPr>
    </w:lvl>
    <w:lvl w:ilvl="8" w:tplc="1C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" w15:restartNumberingAfterBreak="0">
    <w:nsid w:val="02E533F8"/>
    <w:multiLevelType w:val="hybridMultilevel"/>
    <w:tmpl w:val="E5EAD5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722E4"/>
    <w:multiLevelType w:val="hybridMultilevel"/>
    <w:tmpl w:val="57B8C37A"/>
    <w:lvl w:ilvl="0" w:tplc="4B5EB6C6">
      <w:start w:val="20"/>
      <w:numFmt w:val="bullet"/>
      <w:lvlText w:val="-"/>
      <w:lvlJc w:val="left"/>
      <w:pPr>
        <w:ind w:left="720" w:hanging="360"/>
      </w:pPr>
      <w:rPr>
        <w:rFonts w:ascii="Calibri" w:eastAsia="Franklin Gothic Medium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F76FB"/>
    <w:multiLevelType w:val="hybridMultilevel"/>
    <w:tmpl w:val="12BACD26"/>
    <w:lvl w:ilvl="0" w:tplc="81646A0E">
      <w:start w:val="12"/>
      <w:numFmt w:val="bullet"/>
      <w:lvlText w:val="-"/>
      <w:lvlJc w:val="left"/>
      <w:pPr>
        <w:ind w:left="720" w:hanging="360"/>
      </w:pPr>
      <w:rPr>
        <w:rFonts w:ascii="Franklin Gothic Medium" w:eastAsia="Franklin Gothic Medium" w:hAnsi="Franklin Gothic Medium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BA3387"/>
    <w:multiLevelType w:val="hybridMultilevel"/>
    <w:tmpl w:val="DBFE4226"/>
    <w:lvl w:ilvl="0" w:tplc="7D1045C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8A736E"/>
    <w:multiLevelType w:val="hybridMultilevel"/>
    <w:tmpl w:val="BD003854"/>
    <w:lvl w:ilvl="0" w:tplc="7846A140">
      <w:start w:val="7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14" w:hanging="360"/>
      </w:pPr>
    </w:lvl>
    <w:lvl w:ilvl="2" w:tplc="1C09001B" w:tentative="1">
      <w:start w:val="1"/>
      <w:numFmt w:val="lowerRoman"/>
      <w:lvlText w:val="%3."/>
      <w:lvlJc w:val="right"/>
      <w:pPr>
        <w:ind w:left="1834" w:hanging="180"/>
      </w:pPr>
    </w:lvl>
    <w:lvl w:ilvl="3" w:tplc="1C09000F" w:tentative="1">
      <w:start w:val="1"/>
      <w:numFmt w:val="decimal"/>
      <w:lvlText w:val="%4."/>
      <w:lvlJc w:val="left"/>
      <w:pPr>
        <w:ind w:left="2554" w:hanging="360"/>
      </w:pPr>
    </w:lvl>
    <w:lvl w:ilvl="4" w:tplc="1C090019" w:tentative="1">
      <w:start w:val="1"/>
      <w:numFmt w:val="lowerLetter"/>
      <w:lvlText w:val="%5."/>
      <w:lvlJc w:val="left"/>
      <w:pPr>
        <w:ind w:left="3274" w:hanging="360"/>
      </w:pPr>
    </w:lvl>
    <w:lvl w:ilvl="5" w:tplc="1C09001B" w:tentative="1">
      <w:start w:val="1"/>
      <w:numFmt w:val="lowerRoman"/>
      <w:lvlText w:val="%6."/>
      <w:lvlJc w:val="right"/>
      <w:pPr>
        <w:ind w:left="3994" w:hanging="180"/>
      </w:pPr>
    </w:lvl>
    <w:lvl w:ilvl="6" w:tplc="1C09000F" w:tentative="1">
      <w:start w:val="1"/>
      <w:numFmt w:val="decimal"/>
      <w:lvlText w:val="%7."/>
      <w:lvlJc w:val="left"/>
      <w:pPr>
        <w:ind w:left="4714" w:hanging="360"/>
      </w:pPr>
    </w:lvl>
    <w:lvl w:ilvl="7" w:tplc="1C090019" w:tentative="1">
      <w:start w:val="1"/>
      <w:numFmt w:val="lowerLetter"/>
      <w:lvlText w:val="%8."/>
      <w:lvlJc w:val="left"/>
      <w:pPr>
        <w:ind w:left="5434" w:hanging="360"/>
      </w:pPr>
    </w:lvl>
    <w:lvl w:ilvl="8" w:tplc="1C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6" w15:restartNumberingAfterBreak="0">
    <w:nsid w:val="095412E8"/>
    <w:multiLevelType w:val="multilevel"/>
    <w:tmpl w:val="519E9E3A"/>
    <w:lvl w:ilvl="0">
      <w:start w:val="6"/>
      <w:numFmt w:val="decimal"/>
      <w:lvlText w:val="%1."/>
      <w:lvlJc w:val="left"/>
      <w:pPr>
        <w:ind w:left="770" w:hanging="360"/>
      </w:pPr>
      <w:rPr>
        <w:rFonts w:ascii="Arial" w:hAnsi="Arial" w:cs="Arial" w:hint="default"/>
      </w:rPr>
    </w:lvl>
    <w:lvl w:ilvl="1">
      <w:start w:val="1"/>
      <w:numFmt w:val="decimal"/>
      <w:isLgl/>
      <w:lvlText w:val="%1.%2."/>
      <w:lvlJc w:val="left"/>
      <w:pPr>
        <w:ind w:left="77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3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13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9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9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9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50" w:hanging="1440"/>
      </w:pPr>
      <w:rPr>
        <w:rFonts w:hint="default"/>
      </w:rPr>
    </w:lvl>
  </w:abstractNum>
  <w:abstractNum w:abstractNumId="7" w15:restartNumberingAfterBreak="0">
    <w:nsid w:val="0CC64D13"/>
    <w:multiLevelType w:val="multilevel"/>
    <w:tmpl w:val="2D104E6A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11A4785D"/>
    <w:multiLevelType w:val="hybridMultilevel"/>
    <w:tmpl w:val="CFFC9C4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21A240B"/>
    <w:multiLevelType w:val="multilevel"/>
    <w:tmpl w:val="CE6ED78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60" w:hanging="1440"/>
      </w:pPr>
      <w:rPr>
        <w:rFonts w:hint="default"/>
      </w:rPr>
    </w:lvl>
  </w:abstractNum>
  <w:abstractNum w:abstractNumId="10" w15:restartNumberingAfterBreak="0">
    <w:nsid w:val="1B943679"/>
    <w:multiLevelType w:val="hybridMultilevel"/>
    <w:tmpl w:val="AD1A7058"/>
    <w:lvl w:ilvl="0" w:tplc="C82AB07A">
      <w:start w:val="1"/>
      <w:numFmt w:val="decimal"/>
      <w:lvlText w:val="%1."/>
      <w:lvlJc w:val="left"/>
      <w:pPr>
        <w:ind w:left="383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03" w:hanging="360"/>
      </w:pPr>
    </w:lvl>
    <w:lvl w:ilvl="2" w:tplc="1C09001B" w:tentative="1">
      <w:start w:val="1"/>
      <w:numFmt w:val="lowerRoman"/>
      <w:lvlText w:val="%3."/>
      <w:lvlJc w:val="right"/>
      <w:pPr>
        <w:ind w:left="1823" w:hanging="180"/>
      </w:pPr>
    </w:lvl>
    <w:lvl w:ilvl="3" w:tplc="1C09000F" w:tentative="1">
      <w:start w:val="1"/>
      <w:numFmt w:val="decimal"/>
      <w:lvlText w:val="%4."/>
      <w:lvlJc w:val="left"/>
      <w:pPr>
        <w:ind w:left="2543" w:hanging="360"/>
      </w:pPr>
    </w:lvl>
    <w:lvl w:ilvl="4" w:tplc="1C090019" w:tentative="1">
      <w:start w:val="1"/>
      <w:numFmt w:val="lowerLetter"/>
      <w:lvlText w:val="%5."/>
      <w:lvlJc w:val="left"/>
      <w:pPr>
        <w:ind w:left="3263" w:hanging="360"/>
      </w:pPr>
    </w:lvl>
    <w:lvl w:ilvl="5" w:tplc="1C09001B" w:tentative="1">
      <w:start w:val="1"/>
      <w:numFmt w:val="lowerRoman"/>
      <w:lvlText w:val="%6."/>
      <w:lvlJc w:val="right"/>
      <w:pPr>
        <w:ind w:left="3983" w:hanging="180"/>
      </w:pPr>
    </w:lvl>
    <w:lvl w:ilvl="6" w:tplc="1C09000F" w:tentative="1">
      <w:start w:val="1"/>
      <w:numFmt w:val="decimal"/>
      <w:lvlText w:val="%7."/>
      <w:lvlJc w:val="left"/>
      <w:pPr>
        <w:ind w:left="4703" w:hanging="360"/>
      </w:pPr>
    </w:lvl>
    <w:lvl w:ilvl="7" w:tplc="1C090019" w:tentative="1">
      <w:start w:val="1"/>
      <w:numFmt w:val="lowerLetter"/>
      <w:lvlText w:val="%8."/>
      <w:lvlJc w:val="left"/>
      <w:pPr>
        <w:ind w:left="5423" w:hanging="360"/>
      </w:pPr>
    </w:lvl>
    <w:lvl w:ilvl="8" w:tplc="1C09001B" w:tentative="1">
      <w:start w:val="1"/>
      <w:numFmt w:val="lowerRoman"/>
      <w:lvlText w:val="%9."/>
      <w:lvlJc w:val="right"/>
      <w:pPr>
        <w:ind w:left="6143" w:hanging="180"/>
      </w:pPr>
    </w:lvl>
  </w:abstractNum>
  <w:abstractNum w:abstractNumId="11" w15:restartNumberingAfterBreak="0">
    <w:nsid w:val="1EAA1D7A"/>
    <w:multiLevelType w:val="multilevel"/>
    <w:tmpl w:val="54CCABF8"/>
    <w:lvl w:ilvl="0">
      <w:start w:val="4"/>
      <w:numFmt w:val="decimal"/>
      <w:lvlText w:val="%1."/>
      <w:lvlJc w:val="left"/>
      <w:pPr>
        <w:ind w:left="41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840" w:hanging="48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1390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700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2010" w:hanging="72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268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2990" w:hanging="108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3300" w:hanging="108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3970" w:hanging="1440"/>
      </w:pPr>
      <w:rPr>
        <w:rFonts w:hint="default"/>
        <w:sz w:val="20"/>
      </w:rPr>
    </w:lvl>
  </w:abstractNum>
  <w:abstractNum w:abstractNumId="12" w15:restartNumberingAfterBreak="0">
    <w:nsid w:val="21EE56B3"/>
    <w:multiLevelType w:val="hybridMultilevel"/>
    <w:tmpl w:val="25E64C22"/>
    <w:lvl w:ilvl="0" w:tplc="19BEE32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BB6B37"/>
    <w:multiLevelType w:val="hybridMultilevel"/>
    <w:tmpl w:val="1B642414"/>
    <w:lvl w:ilvl="0" w:tplc="BF5493EA">
      <w:start w:val="7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070" w:hanging="360"/>
      </w:pPr>
    </w:lvl>
    <w:lvl w:ilvl="2" w:tplc="1C09001B" w:tentative="1">
      <w:start w:val="1"/>
      <w:numFmt w:val="lowerRoman"/>
      <w:lvlText w:val="%3."/>
      <w:lvlJc w:val="right"/>
      <w:pPr>
        <w:ind w:left="2790" w:hanging="180"/>
      </w:pPr>
    </w:lvl>
    <w:lvl w:ilvl="3" w:tplc="1C09000F" w:tentative="1">
      <w:start w:val="1"/>
      <w:numFmt w:val="decimal"/>
      <w:lvlText w:val="%4."/>
      <w:lvlJc w:val="left"/>
      <w:pPr>
        <w:ind w:left="3510" w:hanging="360"/>
      </w:pPr>
    </w:lvl>
    <w:lvl w:ilvl="4" w:tplc="1C090019" w:tentative="1">
      <w:start w:val="1"/>
      <w:numFmt w:val="lowerLetter"/>
      <w:lvlText w:val="%5."/>
      <w:lvlJc w:val="left"/>
      <w:pPr>
        <w:ind w:left="4230" w:hanging="360"/>
      </w:pPr>
    </w:lvl>
    <w:lvl w:ilvl="5" w:tplc="1C09001B" w:tentative="1">
      <w:start w:val="1"/>
      <w:numFmt w:val="lowerRoman"/>
      <w:lvlText w:val="%6."/>
      <w:lvlJc w:val="right"/>
      <w:pPr>
        <w:ind w:left="4950" w:hanging="180"/>
      </w:pPr>
    </w:lvl>
    <w:lvl w:ilvl="6" w:tplc="1C09000F" w:tentative="1">
      <w:start w:val="1"/>
      <w:numFmt w:val="decimal"/>
      <w:lvlText w:val="%7."/>
      <w:lvlJc w:val="left"/>
      <w:pPr>
        <w:ind w:left="5670" w:hanging="360"/>
      </w:pPr>
    </w:lvl>
    <w:lvl w:ilvl="7" w:tplc="1C090019" w:tentative="1">
      <w:start w:val="1"/>
      <w:numFmt w:val="lowerLetter"/>
      <w:lvlText w:val="%8."/>
      <w:lvlJc w:val="left"/>
      <w:pPr>
        <w:ind w:left="6390" w:hanging="360"/>
      </w:pPr>
    </w:lvl>
    <w:lvl w:ilvl="8" w:tplc="1C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4" w15:restartNumberingAfterBreak="0">
    <w:nsid w:val="31D31DF5"/>
    <w:multiLevelType w:val="hybridMultilevel"/>
    <w:tmpl w:val="DB3C4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333CAA"/>
    <w:multiLevelType w:val="hybridMultilevel"/>
    <w:tmpl w:val="FC7CC9A8"/>
    <w:lvl w:ilvl="0" w:tplc="35300304">
      <w:start w:val="14"/>
      <w:numFmt w:val="bullet"/>
      <w:lvlText w:val="-"/>
      <w:lvlJc w:val="left"/>
      <w:pPr>
        <w:ind w:left="-207" w:hanging="360"/>
      </w:pPr>
      <w:rPr>
        <w:rFonts w:ascii="Century Gothic" w:eastAsia="Times New Roman" w:hAnsi="Century Gothic" w:cs="Arial" w:hint="default"/>
      </w:rPr>
    </w:lvl>
    <w:lvl w:ilvl="1" w:tplc="1C09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abstractNum w:abstractNumId="16" w15:restartNumberingAfterBreak="0">
    <w:nsid w:val="351A52AC"/>
    <w:multiLevelType w:val="hybridMultilevel"/>
    <w:tmpl w:val="C1C42EE8"/>
    <w:lvl w:ilvl="0" w:tplc="766A638E">
      <w:start w:val="7"/>
      <w:numFmt w:val="decimal"/>
      <w:lvlText w:val="%1."/>
      <w:lvlJc w:val="left"/>
      <w:pPr>
        <w:ind w:left="77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90" w:hanging="360"/>
      </w:pPr>
    </w:lvl>
    <w:lvl w:ilvl="2" w:tplc="1C09001B" w:tentative="1">
      <w:start w:val="1"/>
      <w:numFmt w:val="lowerRoman"/>
      <w:lvlText w:val="%3."/>
      <w:lvlJc w:val="right"/>
      <w:pPr>
        <w:ind w:left="2210" w:hanging="180"/>
      </w:pPr>
    </w:lvl>
    <w:lvl w:ilvl="3" w:tplc="1C09000F" w:tentative="1">
      <w:start w:val="1"/>
      <w:numFmt w:val="decimal"/>
      <w:lvlText w:val="%4."/>
      <w:lvlJc w:val="left"/>
      <w:pPr>
        <w:ind w:left="2930" w:hanging="360"/>
      </w:pPr>
    </w:lvl>
    <w:lvl w:ilvl="4" w:tplc="1C090019" w:tentative="1">
      <w:start w:val="1"/>
      <w:numFmt w:val="lowerLetter"/>
      <w:lvlText w:val="%5."/>
      <w:lvlJc w:val="left"/>
      <w:pPr>
        <w:ind w:left="3650" w:hanging="360"/>
      </w:pPr>
    </w:lvl>
    <w:lvl w:ilvl="5" w:tplc="1C09001B" w:tentative="1">
      <w:start w:val="1"/>
      <w:numFmt w:val="lowerRoman"/>
      <w:lvlText w:val="%6."/>
      <w:lvlJc w:val="right"/>
      <w:pPr>
        <w:ind w:left="4370" w:hanging="180"/>
      </w:pPr>
    </w:lvl>
    <w:lvl w:ilvl="6" w:tplc="1C09000F" w:tentative="1">
      <w:start w:val="1"/>
      <w:numFmt w:val="decimal"/>
      <w:lvlText w:val="%7."/>
      <w:lvlJc w:val="left"/>
      <w:pPr>
        <w:ind w:left="5090" w:hanging="360"/>
      </w:pPr>
    </w:lvl>
    <w:lvl w:ilvl="7" w:tplc="1C090019" w:tentative="1">
      <w:start w:val="1"/>
      <w:numFmt w:val="lowerLetter"/>
      <w:lvlText w:val="%8."/>
      <w:lvlJc w:val="left"/>
      <w:pPr>
        <w:ind w:left="5810" w:hanging="360"/>
      </w:pPr>
    </w:lvl>
    <w:lvl w:ilvl="8" w:tplc="1C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7" w15:restartNumberingAfterBreak="0">
    <w:nsid w:val="37AD1703"/>
    <w:multiLevelType w:val="hybridMultilevel"/>
    <w:tmpl w:val="CFF6BB6A"/>
    <w:lvl w:ilvl="0" w:tplc="46546CB6">
      <w:start w:val="2"/>
      <w:numFmt w:val="decimal"/>
      <w:lvlText w:val="%1."/>
      <w:lvlJc w:val="left"/>
      <w:pPr>
        <w:ind w:left="630" w:hanging="360"/>
      </w:pPr>
      <w:rPr>
        <w:rFonts w:hint="default"/>
        <w:sz w:val="20"/>
        <w:szCs w:val="20"/>
      </w:rPr>
    </w:lvl>
    <w:lvl w:ilvl="1" w:tplc="1C090019" w:tentative="1">
      <w:start w:val="1"/>
      <w:numFmt w:val="lowerLetter"/>
      <w:lvlText w:val="%2."/>
      <w:lvlJc w:val="left"/>
      <w:pPr>
        <w:ind w:left="1350" w:hanging="360"/>
      </w:pPr>
    </w:lvl>
    <w:lvl w:ilvl="2" w:tplc="1C09001B" w:tentative="1">
      <w:start w:val="1"/>
      <w:numFmt w:val="lowerRoman"/>
      <w:lvlText w:val="%3."/>
      <w:lvlJc w:val="right"/>
      <w:pPr>
        <w:ind w:left="2070" w:hanging="180"/>
      </w:pPr>
    </w:lvl>
    <w:lvl w:ilvl="3" w:tplc="1C09000F" w:tentative="1">
      <w:start w:val="1"/>
      <w:numFmt w:val="decimal"/>
      <w:lvlText w:val="%4."/>
      <w:lvlJc w:val="left"/>
      <w:pPr>
        <w:ind w:left="2790" w:hanging="360"/>
      </w:pPr>
    </w:lvl>
    <w:lvl w:ilvl="4" w:tplc="1C090019" w:tentative="1">
      <w:start w:val="1"/>
      <w:numFmt w:val="lowerLetter"/>
      <w:lvlText w:val="%5."/>
      <w:lvlJc w:val="left"/>
      <w:pPr>
        <w:ind w:left="3510" w:hanging="360"/>
      </w:pPr>
    </w:lvl>
    <w:lvl w:ilvl="5" w:tplc="1C09001B" w:tentative="1">
      <w:start w:val="1"/>
      <w:numFmt w:val="lowerRoman"/>
      <w:lvlText w:val="%6."/>
      <w:lvlJc w:val="right"/>
      <w:pPr>
        <w:ind w:left="4230" w:hanging="180"/>
      </w:pPr>
    </w:lvl>
    <w:lvl w:ilvl="6" w:tplc="1C09000F" w:tentative="1">
      <w:start w:val="1"/>
      <w:numFmt w:val="decimal"/>
      <w:lvlText w:val="%7."/>
      <w:lvlJc w:val="left"/>
      <w:pPr>
        <w:ind w:left="4950" w:hanging="360"/>
      </w:pPr>
    </w:lvl>
    <w:lvl w:ilvl="7" w:tplc="1C090019" w:tentative="1">
      <w:start w:val="1"/>
      <w:numFmt w:val="lowerLetter"/>
      <w:lvlText w:val="%8."/>
      <w:lvlJc w:val="left"/>
      <w:pPr>
        <w:ind w:left="5670" w:hanging="360"/>
      </w:pPr>
    </w:lvl>
    <w:lvl w:ilvl="8" w:tplc="1C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3A435567"/>
    <w:multiLevelType w:val="hybridMultilevel"/>
    <w:tmpl w:val="E446FBFC"/>
    <w:lvl w:ilvl="0" w:tplc="A398A3B6">
      <w:numFmt w:val="bullet"/>
      <w:lvlText w:val="-"/>
      <w:lvlJc w:val="left"/>
      <w:pPr>
        <w:ind w:left="720" w:hanging="360"/>
      </w:pPr>
      <w:rPr>
        <w:rFonts w:ascii="Century Gothic" w:eastAsia="Calibri" w:hAnsi="Century Gothic" w:cs="Times New Roman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1B6B9E"/>
    <w:multiLevelType w:val="multilevel"/>
    <w:tmpl w:val="DA3CBEC0"/>
    <w:lvl w:ilvl="0">
      <w:start w:val="1"/>
      <w:numFmt w:val="decimal"/>
      <w:pStyle w:val="Heading1"/>
      <w:suff w:val="space"/>
      <w:lvlText w:val="%1 "/>
      <w:lvlJc w:val="left"/>
      <w:pPr>
        <w:ind w:left="7089" w:hanging="851"/>
      </w:pPr>
      <w:rPr>
        <w:rFonts w:hint="default"/>
        <w:sz w:val="28"/>
        <w:szCs w:val="28"/>
      </w:rPr>
    </w:lvl>
    <w:lvl w:ilvl="1">
      <w:start w:val="1"/>
      <w:numFmt w:val="decimal"/>
      <w:pStyle w:val="Heading2"/>
      <w:suff w:val="space"/>
      <w:lvlText w:val="%1.%2 "/>
      <w:lvlJc w:val="left"/>
      <w:pPr>
        <w:ind w:left="852" w:hanging="851"/>
      </w:pPr>
      <w:rPr>
        <w:rFonts w:hint="default"/>
        <w:sz w:val="28"/>
        <w:szCs w:val="28"/>
      </w:rPr>
    </w:lvl>
    <w:lvl w:ilvl="2">
      <w:start w:val="1"/>
      <w:numFmt w:val="decimal"/>
      <w:pStyle w:val="Heading3"/>
      <w:suff w:val="space"/>
      <w:lvlText w:val="%1.%2.%3 "/>
      <w:lvlJc w:val="left"/>
      <w:pPr>
        <w:ind w:left="568" w:hanging="851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 "/>
      <w:lvlJc w:val="left"/>
      <w:pPr>
        <w:ind w:left="-283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-283"/>
        </w:tabs>
        <w:ind w:left="-283" w:firstLine="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-283"/>
        </w:tabs>
        <w:ind w:left="-283" w:firstLine="0"/>
      </w:pPr>
      <w:rPr>
        <w:rFonts w:hint="default"/>
      </w:rPr>
    </w:lvl>
    <w:lvl w:ilvl="6">
      <w:start w:val="1"/>
      <w:numFmt w:val="upperLetter"/>
      <w:lvlRestart w:val="0"/>
      <w:pStyle w:val="Heading7"/>
      <w:suff w:val="space"/>
      <w:lvlText w:val="Appendix %7: "/>
      <w:lvlJc w:val="left"/>
      <w:pPr>
        <w:ind w:left="-283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7.%8 "/>
      <w:lvlJc w:val="left"/>
      <w:pPr>
        <w:ind w:left="568" w:hanging="851"/>
      </w:pPr>
      <w:rPr>
        <w:rFonts w:hint="default"/>
      </w:rPr>
    </w:lvl>
    <w:lvl w:ilvl="8">
      <w:start w:val="1"/>
      <w:numFmt w:val="decimal"/>
      <w:pStyle w:val="Heading9"/>
      <w:suff w:val="space"/>
      <w:lvlText w:val="%7.%8.%9 "/>
      <w:lvlJc w:val="left"/>
      <w:pPr>
        <w:ind w:left="568" w:hanging="851"/>
      </w:pPr>
      <w:rPr>
        <w:rFonts w:hint="default"/>
      </w:rPr>
    </w:lvl>
  </w:abstractNum>
  <w:abstractNum w:abstractNumId="20" w15:restartNumberingAfterBreak="0">
    <w:nsid w:val="42644590"/>
    <w:multiLevelType w:val="hybridMultilevel"/>
    <w:tmpl w:val="6FBE50E2"/>
    <w:lvl w:ilvl="0" w:tplc="242AEBB8">
      <w:start w:val="5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10" w:hanging="360"/>
      </w:pPr>
    </w:lvl>
    <w:lvl w:ilvl="2" w:tplc="1C09001B" w:tentative="1">
      <w:start w:val="1"/>
      <w:numFmt w:val="lowerRoman"/>
      <w:lvlText w:val="%3."/>
      <w:lvlJc w:val="right"/>
      <w:pPr>
        <w:ind w:left="2430" w:hanging="180"/>
      </w:pPr>
    </w:lvl>
    <w:lvl w:ilvl="3" w:tplc="1C09000F" w:tentative="1">
      <w:start w:val="1"/>
      <w:numFmt w:val="decimal"/>
      <w:lvlText w:val="%4."/>
      <w:lvlJc w:val="left"/>
      <w:pPr>
        <w:ind w:left="3150" w:hanging="360"/>
      </w:pPr>
    </w:lvl>
    <w:lvl w:ilvl="4" w:tplc="1C090019" w:tentative="1">
      <w:start w:val="1"/>
      <w:numFmt w:val="lowerLetter"/>
      <w:lvlText w:val="%5."/>
      <w:lvlJc w:val="left"/>
      <w:pPr>
        <w:ind w:left="3870" w:hanging="360"/>
      </w:pPr>
    </w:lvl>
    <w:lvl w:ilvl="5" w:tplc="1C09001B" w:tentative="1">
      <w:start w:val="1"/>
      <w:numFmt w:val="lowerRoman"/>
      <w:lvlText w:val="%6."/>
      <w:lvlJc w:val="right"/>
      <w:pPr>
        <w:ind w:left="4590" w:hanging="180"/>
      </w:pPr>
    </w:lvl>
    <w:lvl w:ilvl="6" w:tplc="1C09000F" w:tentative="1">
      <w:start w:val="1"/>
      <w:numFmt w:val="decimal"/>
      <w:lvlText w:val="%7."/>
      <w:lvlJc w:val="left"/>
      <w:pPr>
        <w:ind w:left="5310" w:hanging="360"/>
      </w:pPr>
    </w:lvl>
    <w:lvl w:ilvl="7" w:tplc="1C090019" w:tentative="1">
      <w:start w:val="1"/>
      <w:numFmt w:val="lowerLetter"/>
      <w:lvlText w:val="%8."/>
      <w:lvlJc w:val="left"/>
      <w:pPr>
        <w:ind w:left="6030" w:hanging="360"/>
      </w:pPr>
    </w:lvl>
    <w:lvl w:ilvl="8" w:tplc="1C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1" w15:restartNumberingAfterBreak="0">
    <w:nsid w:val="42660018"/>
    <w:multiLevelType w:val="hybridMultilevel"/>
    <w:tmpl w:val="782001A2"/>
    <w:lvl w:ilvl="0" w:tplc="7706B7CE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22426E"/>
    <w:multiLevelType w:val="hybridMultilevel"/>
    <w:tmpl w:val="3E386DDC"/>
    <w:lvl w:ilvl="0" w:tplc="60BA446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0F11FB"/>
    <w:multiLevelType w:val="multilevel"/>
    <w:tmpl w:val="249E29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="Franklin Gothic Medium" w:hAnsi="Franklin Gothic Medium" w:cs="Franklin Gothic Medium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</w:abstractNum>
  <w:abstractNum w:abstractNumId="24" w15:restartNumberingAfterBreak="0">
    <w:nsid w:val="65D45102"/>
    <w:multiLevelType w:val="multilevel"/>
    <w:tmpl w:val="249E29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="Franklin Gothic Medium" w:hAnsi="Franklin Gothic Medium" w:cs="Franklin Gothic Medium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</w:abstractNum>
  <w:abstractNum w:abstractNumId="25" w15:restartNumberingAfterBreak="0">
    <w:nsid w:val="67CB2DF4"/>
    <w:multiLevelType w:val="hybridMultilevel"/>
    <w:tmpl w:val="4FAC0258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EC6E69"/>
    <w:multiLevelType w:val="multilevel"/>
    <w:tmpl w:val="F1086C0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720" w:hanging="1440"/>
      </w:pPr>
      <w:rPr>
        <w:rFonts w:hint="default"/>
      </w:rPr>
    </w:lvl>
  </w:abstractNum>
  <w:abstractNum w:abstractNumId="27" w15:restartNumberingAfterBreak="0">
    <w:nsid w:val="6F943FFD"/>
    <w:multiLevelType w:val="multilevel"/>
    <w:tmpl w:val="1EF4D2BE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30" w:hanging="400"/>
      </w:pPr>
      <w:rPr>
        <w:rFonts w:hint="default"/>
        <w:sz w:val="20"/>
        <w:szCs w:val="20"/>
      </w:rPr>
    </w:lvl>
    <w:lvl w:ilvl="2">
      <w:start w:val="2"/>
      <w:numFmt w:val="decimal"/>
      <w:lvlText w:val="%1.%2.%3"/>
      <w:lvlJc w:val="left"/>
      <w:pPr>
        <w:ind w:left="15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9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80" w:hanging="1440"/>
      </w:pPr>
      <w:rPr>
        <w:rFonts w:hint="default"/>
      </w:rPr>
    </w:lvl>
  </w:abstractNum>
  <w:abstractNum w:abstractNumId="28" w15:restartNumberingAfterBreak="0">
    <w:nsid w:val="71F0585C"/>
    <w:multiLevelType w:val="multilevel"/>
    <w:tmpl w:val="2C80899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5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720" w:hanging="1440"/>
      </w:pPr>
      <w:rPr>
        <w:rFonts w:hint="default"/>
      </w:rPr>
    </w:lvl>
  </w:abstractNum>
  <w:abstractNum w:abstractNumId="29" w15:restartNumberingAfterBreak="0">
    <w:nsid w:val="76642119"/>
    <w:multiLevelType w:val="hybridMultilevel"/>
    <w:tmpl w:val="064E4868"/>
    <w:lvl w:ilvl="0" w:tplc="5DC4AE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A2101"/>
    <w:multiLevelType w:val="hybridMultilevel"/>
    <w:tmpl w:val="932A509E"/>
    <w:lvl w:ilvl="0" w:tplc="22A45858">
      <w:start w:val="20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8C4530"/>
    <w:multiLevelType w:val="hybridMultilevel"/>
    <w:tmpl w:val="3D984C24"/>
    <w:lvl w:ilvl="0" w:tplc="7706B7C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F8183170">
      <w:numFmt w:val="none"/>
      <w:lvlText w:val=""/>
      <w:lvlJc w:val="left"/>
      <w:pPr>
        <w:tabs>
          <w:tab w:val="num" w:pos="360"/>
        </w:tabs>
        <w:ind w:left="0" w:firstLine="0"/>
      </w:pPr>
    </w:lvl>
    <w:lvl w:ilvl="2" w:tplc="EF701B12">
      <w:numFmt w:val="none"/>
      <w:lvlText w:val=""/>
      <w:lvlJc w:val="left"/>
      <w:pPr>
        <w:tabs>
          <w:tab w:val="num" w:pos="360"/>
        </w:tabs>
        <w:ind w:left="0" w:firstLine="0"/>
      </w:pPr>
    </w:lvl>
    <w:lvl w:ilvl="3" w:tplc="CAA47678">
      <w:numFmt w:val="none"/>
      <w:lvlText w:val=""/>
      <w:lvlJc w:val="left"/>
      <w:pPr>
        <w:tabs>
          <w:tab w:val="num" w:pos="360"/>
        </w:tabs>
        <w:ind w:left="0" w:firstLine="0"/>
      </w:pPr>
    </w:lvl>
    <w:lvl w:ilvl="4" w:tplc="4DD2C516">
      <w:numFmt w:val="none"/>
      <w:lvlText w:val=""/>
      <w:lvlJc w:val="left"/>
      <w:pPr>
        <w:tabs>
          <w:tab w:val="num" w:pos="360"/>
        </w:tabs>
        <w:ind w:left="0" w:firstLine="0"/>
      </w:pPr>
    </w:lvl>
    <w:lvl w:ilvl="5" w:tplc="65F2809E">
      <w:numFmt w:val="none"/>
      <w:lvlText w:val=""/>
      <w:lvlJc w:val="left"/>
      <w:pPr>
        <w:tabs>
          <w:tab w:val="num" w:pos="360"/>
        </w:tabs>
        <w:ind w:left="0" w:firstLine="0"/>
      </w:pPr>
    </w:lvl>
    <w:lvl w:ilvl="6" w:tplc="8A623838">
      <w:numFmt w:val="none"/>
      <w:lvlText w:val=""/>
      <w:lvlJc w:val="left"/>
      <w:pPr>
        <w:tabs>
          <w:tab w:val="num" w:pos="360"/>
        </w:tabs>
        <w:ind w:left="0" w:firstLine="0"/>
      </w:pPr>
    </w:lvl>
    <w:lvl w:ilvl="7" w:tplc="3E9A10C6">
      <w:numFmt w:val="none"/>
      <w:lvlText w:val=""/>
      <w:lvlJc w:val="left"/>
      <w:pPr>
        <w:tabs>
          <w:tab w:val="num" w:pos="360"/>
        </w:tabs>
        <w:ind w:left="0" w:firstLine="0"/>
      </w:pPr>
    </w:lvl>
    <w:lvl w:ilvl="8" w:tplc="E43A4076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num w:numId="1" w16cid:durableId="1255555280">
    <w:abstractNumId w:val="14"/>
  </w:num>
  <w:num w:numId="2" w16cid:durableId="381634119">
    <w:abstractNumId w:val="22"/>
  </w:num>
  <w:num w:numId="3" w16cid:durableId="902718984">
    <w:abstractNumId w:val="31"/>
  </w:num>
  <w:num w:numId="4" w16cid:durableId="1077900840">
    <w:abstractNumId w:val="17"/>
  </w:num>
  <w:num w:numId="5" w16cid:durableId="424033196">
    <w:abstractNumId w:val="11"/>
  </w:num>
  <w:num w:numId="6" w16cid:durableId="1990553085">
    <w:abstractNumId w:val="6"/>
  </w:num>
  <w:num w:numId="7" w16cid:durableId="1055933871">
    <w:abstractNumId w:val="28"/>
  </w:num>
  <w:num w:numId="8" w16cid:durableId="287589937">
    <w:abstractNumId w:val="9"/>
  </w:num>
  <w:num w:numId="9" w16cid:durableId="1423408898">
    <w:abstractNumId w:val="27"/>
  </w:num>
  <w:num w:numId="10" w16cid:durableId="940260260">
    <w:abstractNumId w:val="16"/>
  </w:num>
  <w:num w:numId="11" w16cid:durableId="1680935002">
    <w:abstractNumId w:val="5"/>
  </w:num>
  <w:num w:numId="12" w16cid:durableId="1659727541">
    <w:abstractNumId w:val="0"/>
  </w:num>
  <w:num w:numId="13" w16cid:durableId="1653681229">
    <w:abstractNumId w:val="20"/>
  </w:num>
  <w:num w:numId="14" w16cid:durableId="1183594493">
    <w:abstractNumId w:val="13"/>
  </w:num>
  <w:num w:numId="15" w16cid:durableId="2037852456">
    <w:abstractNumId w:val="3"/>
  </w:num>
  <w:num w:numId="16" w16cid:durableId="545063141">
    <w:abstractNumId w:val="4"/>
  </w:num>
  <w:num w:numId="17" w16cid:durableId="1714305661">
    <w:abstractNumId w:val="12"/>
  </w:num>
  <w:num w:numId="18" w16cid:durableId="1840383550">
    <w:abstractNumId w:val="24"/>
  </w:num>
  <w:num w:numId="19" w16cid:durableId="1857844947">
    <w:abstractNumId w:val="15"/>
  </w:num>
  <w:num w:numId="20" w16cid:durableId="1423720061">
    <w:abstractNumId w:val="23"/>
  </w:num>
  <w:num w:numId="21" w16cid:durableId="813135137">
    <w:abstractNumId w:val="10"/>
  </w:num>
  <w:num w:numId="22" w16cid:durableId="1434781326">
    <w:abstractNumId w:val="30"/>
  </w:num>
  <w:num w:numId="23" w16cid:durableId="1031226597">
    <w:abstractNumId w:val="26"/>
  </w:num>
  <w:num w:numId="24" w16cid:durableId="1431899124">
    <w:abstractNumId w:val="7"/>
  </w:num>
  <w:num w:numId="25" w16cid:durableId="703215375">
    <w:abstractNumId w:val="8"/>
  </w:num>
  <w:num w:numId="26" w16cid:durableId="634483959">
    <w:abstractNumId w:val="19"/>
  </w:num>
  <w:num w:numId="27" w16cid:durableId="1248535386">
    <w:abstractNumId w:val="1"/>
  </w:num>
  <w:num w:numId="28" w16cid:durableId="392890953">
    <w:abstractNumId w:val="18"/>
  </w:num>
  <w:num w:numId="29" w16cid:durableId="1219899460">
    <w:abstractNumId w:val="29"/>
  </w:num>
  <w:num w:numId="30" w16cid:durableId="623078716">
    <w:abstractNumId w:val="2"/>
  </w:num>
  <w:num w:numId="31" w16cid:durableId="569773475">
    <w:abstractNumId w:val="25"/>
  </w:num>
  <w:num w:numId="32" w16cid:durableId="113209703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QwsTQ3MjA3NzdV0lEKTi0uzszPAykwNKwFAHw4IdotAAAA"/>
  </w:docVars>
  <w:rsids>
    <w:rsidRoot w:val="00AF2D1A"/>
    <w:rsid w:val="00007B03"/>
    <w:rsid w:val="00011BA0"/>
    <w:rsid w:val="00012624"/>
    <w:rsid w:val="00020050"/>
    <w:rsid w:val="00074A7D"/>
    <w:rsid w:val="000800F5"/>
    <w:rsid w:val="0008210E"/>
    <w:rsid w:val="00086F95"/>
    <w:rsid w:val="00097F92"/>
    <w:rsid w:val="000A113A"/>
    <w:rsid w:val="000A318E"/>
    <w:rsid w:val="000A6B3D"/>
    <w:rsid w:val="000B6C2A"/>
    <w:rsid w:val="000D00A4"/>
    <w:rsid w:val="000D50D1"/>
    <w:rsid w:val="000E6D85"/>
    <w:rsid w:val="000F09EB"/>
    <w:rsid w:val="000F3AA5"/>
    <w:rsid w:val="001024CE"/>
    <w:rsid w:val="001124E5"/>
    <w:rsid w:val="00124C46"/>
    <w:rsid w:val="001306CC"/>
    <w:rsid w:val="00156424"/>
    <w:rsid w:val="0017103D"/>
    <w:rsid w:val="00191397"/>
    <w:rsid w:val="001A7D78"/>
    <w:rsid w:val="001C4156"/>
    <w:rsid w:val="001D05F7"/>
    <w:rsid w:val="001D69C6"/>
    <w:rsid w:val="001E66D4"/>
    <w:rsid w:val="001F1B59"/>
    <w:rsid w:val="001F6856"/>
    <w:rsid w:val="00210397"/>
    <w:rsid w:val="00210543"/>
    <w:rsid w:val="002107A1"/>
    <w:rsid w:val="00212766"/>
    <w:rsid w:val="002321A1"/>
    <w:rsid w:val="00233532"/>
    <w:rsid w:val="00235A3F"/>
    <w:rsid w:val="002378C7"/>
    <w:rsid w:val="00244FD6"/>
    <w:rsid w:val="00254604"/>
    <w:rsid w:val="00254F59"/>
    <w:rsid w:val="00256881"/>
    <w:rsid w:val="00261794"/>
    <w:rsid w:val="00262B93"/>
    <w:rsid w:val="0026369D"/>
    <w:rsid w:val="00265B83"/>
    <w:rsid w:val="0027193D"/>
    <w:rsid w:val="002929EB"/>
    <w:rsid w:val="00296B46"/>
    <w:rsid w:val="002A2CA6"/>
    <w:rsid w:val="002A446E"/>
    <w:rsid w:val="002B3265"/>
    <w:rsid w:val="002B74CC"/>
    <w:rsid w:val="002C197B"/>
    <w:rsid w:val="002C21F0"/>
    <w:rsid w:val="002D3F0A"/>
    <w:rsid w:val="002D6C15"/>
    <w:rsid w:val="002F2063"/>
    <w:rsid w:val="00324872"/>
    <w:rsid w:val="00331FFD"/>
    <w:rsid w:val="003414A4"/>
    <w:rsid w:val="0034476F"/>
    <w:rsid w:val="00366D50"/>
    <w:rsid w:val="0037411B"/>
    <w:rsid w:val="003744F2"/>
    <w:rsid w:val="00376255"/>
    <w:rsid w:val="00386F1F"/>
    <w:rsid w:val="003A1C11"/>
    <w:rsid w:val="003A42ED"/>
    <w:rsid w:val="003A5A45"/>
    <w:rsid w:val="003B036E"/>
    <w:rsid w:val="003B1C16"/>
    <w:rsid w:val="003B529A"/>
    <w:rsid w:val="003C0C89"/>
    <w:rsid w:val="003C3694"/>
    <w:rsid w:val="003D07D2"/>
    <w:rsid w:val="003E0EBB"/>
    <w:rsid w:val="003E4789"/>
    <w:rsid w:val="003F0884"/>
    <w:rsid w:val="003F2B3C"/>
    <w:rsid w:val="003F3FE2"/>
    <w:rsid w:val="004041DA"/>
    <w:rsid w:val="00420D5A"/>
    <w:rsid w:val="00420FED"/>
    <w:rsid w:val="0042191F"/>
    <w:rsid w:val="004258DA"/>
    <w:rsid w:val="004326B9"/>
    <w:rsid w:val="00437D0F"/>
    <w:rsid w:val="00447E76"/>
    <w:rsid w:val="00454CE3"/>
    <w:rsid w:val="004555EB"/>
    <w:rsid w:val="004606C8"/>
    <w:rsid w:val="00463B96"/>
    <w:rsid w:val="00464FB8"/>
    <w:rsid w:val="00481613"/>
    <w:rsid w:val="00484458"/>
    <w:rsid w:val="00496CB1"/>
    <w:rsid w:val="004A6B39"/>
    <w:rsid w:val="004B2C2C"/>
    <w:rsid w:val="004B3F7B"/>
    <w:rsid w:val="004C55D5"/>
    <w:rsid w:val="004D1E0E"/>
    <w:rsid w:val="004F320C"/>
    <w:rsid w:val="004F5DC0"/>
    <w:rsid w:val="00502955"/>
    <w:rsid w:val="005109C5"/>
    <w:rsid w:val="00512F11"/>
    <w:rsid w:val="00516BC4"/>
    <w:rsid w:val="005173B7"/>
    <w:rsid w:val="0051790C"/>
    <w:rsid w:val="00541FDC"/>
    <w:rsid w:val="00550CE6"/>
    <w:rsid w:val="00562B83"/>
    <w:rsid w:val="00565EB0"/>
    <w:rsid w:val="00567ED5"/>
    <w:rsid w:val="0059754E"/>
    <w:rsid w:val="005A0309"/>
    <w:rsid w:val="005A4408"/>
    <w:rsid w:val="005A6A43"/>
    <w:rsid w:val="005A6BE7"/>
    <w:rsid w:val="005B224B"/>
    <w:rsid w:val="005C7F8E"/>
    <w:rsid w:val="005D0DAD"/>
    <w:rsid w:val="005D0E06"/>
    <w:rsid w:val="005D505B"/>
    <w:rsid w:val="005D778F"/>
    <w:rsid w:val="005F4D6D"/>
    <w:rsid w:val="005F7B07"/>
    <w:rsid w:val="00612C45"/>
    <w:rsid w:val="006158C4"/>
    <w:rsid w:val="00620288"/>
    <w:rsid w:val="00620AD6"/>
    <w:rsid w:val="006241A1"/>
    <w:rsid w:val="00624BC0"/>
    <w:rsid w:val="00632F7A"/>
    <w:rsid w:val="006400BD"/>
    <w:rsid w:val="006401A6"/>
    <w:rsid w:val="0065419E"/>
    <w:rsid w:val="0065426C"/>
    <w:rsid w:val="00666090"/>
    <w:rsid w:val="00672BEE"/>
    <w:rsid w:val="006804C7"/>
    <w:rsid w:val="00684772"/>
    <w:rsid w:val="00687346"/>
    <w:rsid w:val="006926D9"/>
    <w:rsid w:val="00692817"/>
    <w:rsid w:val="006A532D"/>
    <w:rsid w:val="006B4A7F"/>
    <w:rsid w:val="006B58B6"/>
    <w:rsid w:val="006D0629"/>
    <w:rsid w:val="006E314E"/>
    <w:rsid w:val="006E4038"/>
    <w:rsid w:val="006E65E4"/>
    <w:rsid w:val="006F2568"/>
    <w:rsid w:val="00701478"/>
    <w:rsid w:val="007102A4"/>
    <w:rsid w:val="00714E60"/>
    <w:rsid w:val="007215AE"/>
    <w:rsid w:val="00722606"/>
    <w:rsid w:val="007258E3"/>
    <w:rsid w:val="00735450"/>
    <w:rsid w:val="00755711"/>
    <w:rsid w:val="00756E72"/>
    <w:rsid w:val="007602C4"/>
    <w:rsid w:val="00761A91"/>
    <w:rsid w:val="00763A86"/>
    <w:rsid w:val="0077160C"/>
    <w:rsid w:val="0078697E"/>
    <w:rsid w:val="007A04F0"/>
    <w:rsid w:val="007B4D2B"/>
    <w:rsid w:val="007B6719"/>
    <w:rsid w:val="007E0B9A"/>
    <w:rsid w:val="007E1440"/>
    <w:rsid w:val="007E181E"/>
    <w:rsid w:val="007E44CF"/>
    <w:rsid w:val="007E65AE"/>
    <w:rsid w:val="008063FC"/>
    <w:rsid w:val="008148CA"/>
    <w:rsid w:val="00816C4D"/>
    <w:rsid w:val="00816CAE"/>
    <w:rsid w:val="00824651"/>
    <w:rsid w:val="00826505"/>
    <w:rsid w:val="008268A1"/>
    <w:rsid w:val="008367F7"/>
    <w:rsid w:val="0084272C"/>
    <w:rsid w:val="00844B16"/>
    <w:rsid w:val="00851305"/>
    <w:rsid w:val="00855C9C"/>
    <w:rsid w:val="00863F46"/>
    <w:rsid w:val="0088102B"/>
    <w:rsid w:val="00885C2C"/>
    <w:rsid w:val="00887B8A"/>
    <w:rsid w:val="008A33FC"/>
    <w:rsid w:val="008A78B0"/>
    <w:rsid w:val="008B25BB"/>
    <w:rsid w:val="008B7169"/>
    <w:rsid w:val="008C075C"/>
    <w:rsid w:val="008D46CE"/>
    <w:rsid w:val="008E45C5"/>
    <w:rsid w:val="00906BD6"/>
    <w:rsid w:val="00907FDE"/>
    <w:rsid w:val="00916759"/>
    <w:rsid w:val="00921FA8"/>
    <w:rsid w:val="00926874"/>
    <w:rsid w:val="00935C66"/>
    <w:rsid w:val="009627F2"/>
    <w:rsid w:val="009643D6"/>
    <w:rsid w:val="0097473E"/>
    <w:rsid w:val="00983E34"/>
    <w:rsid w:val="00986742"/>
    <w:rsid w:val="00991968"/>
    <w:rsid w:val="0099370B"/>
    <w:rsid w:val="009D12B8"/>
    <w:rsid w:val="009D26C9"/>
    <w:rsid w:val="009E26F3"/>
    <w:rsid w:val="00A04135"/>
    <w:rsid w:val="00A057A4"/>
    <w:rsid w:val="00A07062"/>
    <w:rsid w:val="00A20866"/>
    <w:rsid w:val="00A24C5F"/>
    <w:rsid w:val="00A24E74"/>
    <w:rsid w:val="00A2748D"/>
    <w:rsid w:val="00A46322"/>
    <w:rsid w:val="00A479A7"/>
    <w:rsid w:val="00A5039E"/>
    <w:rsid w:val="00A62C27"/>
    <w:rsid w:val="00A63651"/>
    <w:rsid w:val="00A65C2B"/>
    <w:rsid w:val="00A661CC"/>
    <w:rsid w:val="00A72543"/>
    <w:rsid w:val="00A74DC6"/>
    <w:rsid w:val="00A81B84"/>
    <w:rsid w:val="00A86EA2"/>
    <w:rsid w:val="00AA002F"/>
    <w:rsid w:val="00AA174E"/>
    <w:rsid w:val="00AA4809"/>
    <w:rsid w:val="00AB3CE5"/>
    <w:rsid w:val="00AC09B9"/>
    <w:rsid w:val="00AE42D5"/>
    <w:rsid w:val="00AF2D1A"/>
    <w:rsid w:val="00AF7886"/>
    <w:rsid w:val="00B07334"/>
    <w:rsid w:val="00B10907"/>
    <w:rsid w:val="00B217FD"/>
    <w:rsid w:val="00B249E8"/>
    <w:rsid w:val="00B2628F"/>
    <w:rsid w:val="00B36E05"/>
    <w:rsid w:val="00B41FAA"/>
    <w:rsid w:val="00B5057A"/>
    <w:rsid w:val="00B56501"/>
    <w:rsid w:val="00B56B36"/>
    <w:rsid w:val="00B63265"/>
    <w:rsid w:val="00B72967"/>
    <w:rsid w:val="00B808E0"/>
    <w:rsid w:val="00B826E6"/>
    <w:rsid w:val="00B8531F"/>
    <w:rsid w:val="00BA04AD"/>
    <w:rsid w:val="00BB7958"/>
    <w:rsid w:val="00BE643C"/>
    <w:rsid w:val="00BE773D"/>
    <w:rsid w:val="00BF048D"/>
    <w:rsid w:val="00C01484"/>
    <w:rsid w:val="00C02BE4"/>
    <w:rsid w:val="00C03D83"/>
    <w:rsid w:val="00C04CB5"/>
    <w:rsid w:val="00C10A9E"/>
    <w:rsid w:val="00C16A5C"/>
    <w:rsid w:val="00C16DE9"/>
    <w:rsid w:val="00C23DFD"/>
    <w:rsid w:val="00C36B90"/>
    <w:rsid w:val="00C469D0"/>
    <w:rsid w:val="00C5088F"/>
    <w:rsid w:val="00C51DC8"/>
    <w:rsid w:val="00C62288"/>
    <w:rsid w:val="00C64171"/>
    <w:rsid w:val="00C647AB"/>
    <w:rsid w:val="00C90A16"/>
    <w:rsid w:val="00CA3C0E"/>
    <w:rsid w:val="00CC2114"/>
    <w:rsid w:val="00CC5066"/>
    <w:rsid w:val="00CC7695"/>
    <w:rsid w:val="00CE3977"/>
    <w:rsid w:val="00CE7307"/>
    <w:rsid w:val="00CF3012"/>
    <w:rsid w:val="00D01984"/>
    <w:rsid w:val="00D05102"/>
    <w:rsid w:val="00D0773B"/>
    <w:rsid w:val="00D106D1"/>
    <w:rsid w:val="00D17D72"/>
    <w:rsid w:val="00D20969"/>
    <w:rsid w:val="00D31A05"/>
    <w:rsid w:val="00D32CA3"/>
    <w:rsid w:val="00D745B1"/>
    <w:rsid w:val="00D758E8"/>
    <w:rsid w:val="00D87604"/>
    <w:rsid w:val="00DB3CC8"/>
    <w:rsid w:val="00DB552F"/>
    <w:rsid w:val="00DC693A"/>
    <w:rsid w:val="00DD46AD"/>
    <w:rsid w:val="00DE329C"/>
    <w:rsid w:val="00DE389C"/>
    <w:rsid w:val="00E0620B"/>
    <w:rsid w:val="00E1048F"/>
    <w:rsid w:val="00E11C47"/>
    <w:rsid w:val="00E2096F"/>
    <w:rsid w:val="00E3103A"/>
    <w:rsid w:val="00E32DF4"/>
    <w:rsid w:val="00E357B6"/>
    <w:rsid w:val="00E35E33"/>
    <w:rsid w:val="00E362A5"/>
    <w:rsid w:val="00E4675B"/>
    <w:rsid w:val="00E57843"/>
    <w:rsid w:val="00E67D16"/>
    <w:rsid w:val="00E67F8D"/>
    <w:rsid w:val="00E70EA9"/>
    <w:rsid w:val="00E7734B"/>
    <w:rsid w:val="00E80899"/>
    <w:rsid w:val="00E820D8"/>
    <w:rsid w:val="00E843F2"/>
    <w:rsid w:val="00E91DFF"/>
    <w:rsid w:val="00E97E22"/>
    <w:rsid w:val="00EB44C4"/>
    <w:rsid w:val="00EC4162"/>
    <w:rsid w:val="00EC65F9"/>
    <w:rsid w:val="00EE4C45"/>
    <w:rsid w:val="00EF165E"/>
    <w:rsid w:val="00EF7433"/>
    <w:rsid w:val="00F06726"/>
    <w:rsid w:val="00F1443F"/>
    <w:rsid w:val="00F15225"/>
    <w:rsid w:val="00F21DF9"/>
    <w:rsid w:val="00F243A0"/>
    <w:rsid w:val="00F414AD"/>
    <w:rsid w:val="00F47C50"/>
    <w:rsid w:val="00F57889"/>
    <w:rsid w:val="00F637B7"/>
    <w:rsid w:val="00F72990"/>
    <w:rsid w:val="00F81872"/>
    <w:rsid w:val="00F83913"/>
    <w:rsid w:val="00F85C7C"/>
    <w:rsid w:val="00F91008"/>
    <w:rsid w:val="00F97BCF"/>
    <w:rsid w:val="00FB5C9A"/>
    <w:rsid w:val="00FC5A4D"/>
    <w:rsid w:val="00FD4ED3"/>
    <w:rsid w:val="00FD6BD5"/>
    <w:rsid w:val="00FE4E6B"/>
    <w:rsid w:val="00FE700C"/>
    <w:rsid w:val="00FE7B34"/>
    <w:rsid w:val="00FF4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1F3478DB"/>
  <w14:defaultImageDpi w14:val="330"/>
  <w15:docId w15:val="{E49FB8D2-294A-4056-A5BE-9D9B0AB60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F2D1A"/>
    <w:pPr>
      <w:widowControl w:val="0"/>
      <w:autoSpaceDE w:val="0"/>
      <w:autoSpaceDN w:val="0"/>
    </w:pPr>
    <w:rPr>
      <w:rFonts w:ascii="Franklin Gothic Medium" w:eastAsia="Franklin Gothic Medium" w:hAnsi="Franklin Gothic Medium" w:cs="Franklin Gothic Medium"/>
      <w:sz w:val="22"/>
      <w:szCs w:val="22"/>
      <w:lang w:eastAsia="en-ZA" w:bidi="en-ZA"/>
    </w:rPr>
  </w:style>
  <w:style w:type="paragraph" w:styleId="Heading1">
    <w:name w:val="heading 1"/>
    <w:next w:val="Normal"/>
    <w:link w:val="Heading1Char"/>
    <w:qFormat/>
    <w:rsid w:val="00EF165E"/>
    <w:pPr>
      <w:keepNext/>
      <w:numPr>
        <w:numId w:val="26"/>
      </w:numPr>
      <w:spacing w:before="240"/>
      <w:ind w:left="851"/>
      <w:outlineLvl w:val="0"/>
    </w:pPr>
    <w:rPr>
      <w:rFonts w:ascii="Arial" w:eastAsia="Times New Roman" w:hAnsi="Arial" w:cs="Arial"/>
      <w:b/>
      <w:bCs/>
      <w:kern w:val="32"/>
      <w:sz w:val="36"/>
      <w:szCs w:val="32"/>
      <w:lang w:val="en-AU" w:eastAsia="en-AU"/>
    </w:rPr>
  </w:style>
  <w:style w:type="paragraph" w:styleId="Heading2">
    <w:name w:val="heading 2"/>
    <w:basedOn w:val="Heading1"/>
    <w:next w:val="Normal"/>
    <w:link w:val="Heading2Char"/>
    <w:qFormat/>
    <w:rsid w:val="00EF165E"/>
    <w:pPr>
      <w:numPr>
        <w:ilvl w:val="1"/>
      </w:numPr>
      <w:ind w:left="851"/>
      <w:outlineLvl w:val="1"/>
    </w:pPr>
    <w:rPr>
      <w:bCs w:val="0"/>
      <w:iCs/>
      <w:sz w:val="28"/>
      <w:szCs w:val="28"/>
    </w:rPr>
  </w:style>
  <w:style w:type="paragraph" w:styleId="Heading3">
    <w:name w:val="heading 3"/>
    <w:basedOn w:val="Heading1"/>
    <w:next w:val="Normal"/>
    <w:link w:val="Heading3Char"/>
    <w:qFormat/>
    <w:rsid w:val="00EF165E"/>
    <w:pPr>
      <w:numPr>
        <w:ilvl w:val="2"/>
      </w:numPr>
      <w:outlineLvl w:val="2"/>
    </w:pPr>
    <w:rPr>
      <w:bCs w:val="0"/>
      <w:sz w:val="22"/>
      <w:szCs w:val="26"/>
    </w:rPr>
  </w:style>
  <w:style w:type="paragraph" w:styleId="Heading4">
    <w:name w:val="heading 4"/>
    <w:basedOn w:val="Heading1"/>
    <w:next w:val="Normal"/>
    <w:link w:val="Heading4Char"/>
    <w:qFormat/>
    <w:rsid w:val="00EF165E"/>
    <w:pPr>
      <w:numPr>
        <w:ilvl w:val="3"/>
      </w:numPr>
      <w:outlineLvl w:val="3"/>
    </w:pPr>
    <w:rPr>
      <w:b w:val="0"/>
      <w:bCs w:val="0"/>
      <w:i/>
      <w:sz w:val="22"/>
      <w:szCs w:val="28"/>
    </w:rPr>
  </w:style>
  <w:style w:type="paragraph" w:styleId="Heading5">
    <w:name w:val="heading 5"/>
    <w:basedOn w:val="Normal"/>
    <w:next w:val="Normal"/>
    <w:link w:val="Heading5Char"/>
    <w:qFormat/>
    <w:rsid w:val="00EF165E"/>
    <w:pPr>
      <w:keepLines/>
      <w:widowControl/>
      <w:numPr>
        <w:ilvl w:val="4"/>
        <w:numId w:val="26"/>
      </w:numPr>
      <w:autoSpaceDE/>
      <w:autoSpaceDN/>
      <w:spacing w:before="240" w:beforeAutospacing="1" w:after="60" w:afterAutospacing="1"/>
      <w:outlineLvl w:val="4"/>
    </w:pPr>
    <w:rPr>
      <w:rFonts w:ascii="Arial" w:eastAsia="Times New Roman" w:hAnsi="Arial" w:cs="Times New Roman"/>
      <w:b/>
      <w:bCs/>
      <w:i/>
      <w:iCs/>
      <w:sz w:val="26"/>
      <w:szCs w:val="26"/>
      <w:lang w:val="en-AU" w:eastAsia="en-AU" w:bidi="ar-SA"/>
    </w:rPr>
  </w:style>
  <w:style w:type="paragraph" w:styleId="Heading6">
    <w:name w:val="heading 6"/>
    <w:basedOn w:val="Normal"/>
    <w:next w:val="Normal"/>
    <w:link w:val="Heading6Char"/>
    <w:qFormat/>
    <w:rsid w:val="00EF165E"/>
    <w:pPr>
      <w:keepLines/>
      <w:widowControl/>
      <w:numPr>
        <w:ilvl w:val="5"/>
        <w:numId w:val="26"/>
      </w:numPr>
      <w:autoSpaceDE/>
      <w:autoSpaceDN/>
      <w:spacing w:before="240" w:beforeAutospacing="1" w:after="60" w:afterAutospacing="1"/>
      <w:outlineLvl w:val="5"/>
    </w:pPr>
    <w:rPr>
      <w:rFonts w:ascii="Arial" w:eastAsia="Times New Roman" w:hAnsi="Arial" w:cs="Times New Roman"/>
      <w:b/>
      <w:bCs/>
      <w:lang w:val="en-AU" w:eastAsia="en-AU" w:bidi="ar-SA"/>
    </w:rPr>
  </w:style>
  <w:style w:type="paragraph" w:styleId="Heading7">
    <w:name w:val="heading 7"/>
    <w:basedOn w:val="Heading1"/>
    <w:next w:val="Normal"/>
    <w:link w:val="Heading7Char"/>
    <w:qFormat/>
    <w:rsid w:val="00EF165E"/>
    <w:pPr>
      <w:numPr>
        <w:ilvl w:val="6"/>
      </w:numPr>
      <w:outlineLvl w:val="6"/>
    </w:pPr>
  </w:style>
  <w:style w:type="paragraph" w:styleId="Heading8">
    <w:name w:val="heading 8"/>
    <w:basedOn w:val="Heading2"/>
    <w:next w:val="Normal"/>
    <w:link w:val="Heading8Char"/>
    <w:qFormat/>
    <w:rsid w:val="00EF165E"/>
    <w:pPr>
      <w:numPr>
        <w:ilvl w:val="7"/>
      </w:numPr>
      <w:outlineLvl w:val="7"/>
    </w:pPr>
    <w:rPr>
      <w:iCs w:val="0"/>
    </w:rPr>
  </w:style>
  <w:style w:type="paragraph" w:styleId="Heading9">
    <w:name w:val="heading 9"/>
    <w:basedOn w:val="Heading3"/>
    <w:next w:val="Normal"/>
    <w:link w:val="Heading9Char"/>
    <w:qFormat/>
    <w:rsid w:val="00EF165E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F2D1A"/>
    <w:pPr>
      <w:widowControl/>
      <w:autoSpaceDE/>
      <w:autoSpaceDN/>
    </w:pPr>
    <w:rPr>
      <w:rFonts w:ascii="Lucida Grande" w:eastAsiaTheme="minorEastAsia" w:hAnsi="Lucida Grande" w:cstheme="minorBidi"/>
      <w:sz w:val="18"/>
      <w:szCs w:val="18"/>
      <w:lang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D1A"/>
    <w:rPr>
      <w:rFonts w:ascii="Lucida Grande" w:hAnsi="Lucida Grande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AF2D1A"/>
    <w:rPr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AF2D1A"/>
    <w:rPr>
      <w:rFonts w:ascii="Franklin Gothic Medium" w:eastAsia="Franklin Gothic Medium" w:hAnsi="Franklin Gothic Medium" w:cs="Franklin Gothic Medium"/>
      <w:sz w:val="15"/>
      <w:szCs w:val="15"/>
      <w:lang w:eastAsia="en-ZA" w:bidi="en-ZA"/>
    </w:rPr>
  </w:style>
  <w:style w:type="character" w:styleId="Hyperlink">
    <w:name w:val="Hyperlink"/>
    <w:basedOn w:val="DefaultParagraphFont"/>
    <w:unhideWhenUsed/>
    <w:rsid w:val="00AF2D1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D0E0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D07D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07D2"/>
    <w:rPr>
      <w:rFonts w:ascii="Franklin Gothic Medium" w:eastAsia="Franklin Gothic Medium" w:hAnsi="Franklin Gothic Medium" w:cs="Franklin Gothic Medium"/>
      <w:sz w:val="22"/>
      <w:szCs w:val="22"/>
      <w:lang w:eastAsia="en-ZA" w:bidi="en-ZA"/>
    </w:rPr>
  </w:style>
  <w:style w:type="paragraph" w:styleId="Footer">
    <w:name w:val="footer"/>
    <w:basedOn w:val="Normal"/>
    <w:link w:val="FooterChar"/>
    <w:uiPriority w:val="99"/>
    <w:unhideWhenUsed/>
    <w:rsid w:val="003D07D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07D2"/>
    <w:rPr>
      <w:rFonts w:ascii="Franklin Gothic Medium" w:eastAsia="Franklin Gothic Medium" w:hAnsi="Franklin Gothic Medium" w:cs="Franklin Gothic Medium"/>
      <w:sz w:val="22"/>
      <w:szCs w:val="22"/>
      <w:lang w:eastAsia="en-ZA" w:bidi="en-ZA"/>
    </w:rPr>
  </w:style>
  <w:style w:type="table" w:styleId="TableGrid">
    <w:name w:val="Table Grid"/>
    <w:basedOn w:val="TableNormal"/>
    <w:rsid w:val="00AA174E"/>
    <w:rPr>
      <w:rFonts w:eastAsiaTheme="minorHAns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174E"/>
    <w:pPr>
      <w:widowControl/>
      <w:autoSpaceDE/>
      <w:autoSpaceDN/>
      <w:ind w:left="720"/>
    </w:pPr>
    <w:rPr>
      <w:rFonts w:ascii="Times New Roman" w:eastAsiaTheme="minorHAnsi" w:hAnsi="Times New Roman" w:cs="Times New Roman"/>
      <w:sz w:val="24"/>
      <w:szCs w:val="24"/>
      <w:lang w:val="en-US" w:eastAsia="en-US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73B7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76255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EF165E"/>
    <w:rPr>
      <w:rFonts w:ascii="Arial" w:eastAsia="Times New Roman" w:hAnsi="Arial" w:cs="Arial"/>
      <w:b/>
      <w:bCs/>
      <w:kern w:val="32"/>
      <w:sz w:val="36"/>
      <w:szCs w:val="32"/>
      <w:lang w:val="en-AU" w:eastAsia="en-AU"/>
    </w:rPr>
  </w:style>
  <w:style w:type="character" w:customStyle="1" w:styleId="Heading2Char">
    <w:name w:val="Heading 2 Char"/>
    <w:basedOn w:val="DefaultParagraphFont"/>
    <w:link w:val="Heading2"/>
    <w:rsid w:val="00EF165E"/>
    <w:rPr>
      <w:rFonts w:ascii="Arial" w:eastAsia="Times New Roman" w:hAnsi="Arial" w:cs="Arial"/>
      <w:b/>
      <w:iCs/>
      <w:kern w:val="32"/>
      <w:sz w:val="28"/>
      <w:szCs w:val="28"/>
      <w:lang w:val="en-AU" w:eastAsia="en-AU"/>
    </w:rPr>
  </w:style>
  <w:style w:type="character" w:customStyle="1" w:styleId="Heading3Char">
    <w:name w:val="Heading 3 Char"/>
    <w:basedOn w:val="DefaultParagraphFont"/>
    <w:link w:val="Heading3"/>
    <w:rsid w:val="00EF165E"/>
    <w:rPr>
      <w:rFonts w:ascii="Arial" w:eastAsia="Times New Roman" w:hAnsi="Arial" w:cs="Arial"/>
      <w:b/>
      <w:kern w:val="32"/>
      <w:sz w:val="22"/>
      <w:szCs w:val="26"/>
      <w:lang w:val="en-AU" w:eastAsia="en-AU"/>
    </w:rPr>
  </w:style>
  <w:style w:type="character" w:customStyle="1" w:styleId="Heading4Char">
    <w:name w:val="Heading 4 Char"/>
    <w:basedOn w:val="DefaultParagraphFont"/>
    <w:link w:val="Heading4"/>
    <w:rsid w:val="00EF165E"/>
    <w:rPr>
      <w:rFonts w:ascii="Arial" w:eastAsia="Times New Roman" w:hAnsi="Arial" w:cs="Arial"/>
      <w:i/>
      <w:kern w:val="32"/>
      <w:sz w:val="22"/>
      <w:szCs w:val="28"/>
      <w:lang w:val="en-AU" w:eastAsia="en-AU"/>
    </w:rPr>
  </w:style>
  <w:style w:type="character" w:customStyle="1" w:styleId="Heading5Char">
    <w:name w:val="Heading 5 Char"/>
    <w:basedOn w:val="DefaultParagraphFont"/>
    <w:link w:val="Heading5"/>
    <w:rsid w:val="00EF165E"/>
    <w:rPr>
      <w:rFonts w:ascii="Arial" w:eastAsia="Times New Roman" w:hAnsi="Arial" w:cs="Times New Roman"/>
      <w:b/>
      <w:bCs/>
      <w:i/>
      <w:iCs/>
      <w:sz w:val="26"/>
      <w:szCs w:val="26"/>
      <w:lang w:val="en-AU" w:eastAsia="en-AU"/>
    </w:rPr>
  </w:style>
  <w:style w:type="character" w:customStyle="1" w:styleId="Heading6Char">
    <w:name w:val="Heading 6 Char"/>
    <w:basedOn w:val="DefaultParagraphFont"/>
    <w:link w:val="Heading6"/>
    <w:rsid w:val="00EF165E"/>
    <w:rPr>
      <w:rFonts w:ascii="Arial" w:eastAsia="Times New Roman" w:hAnsi="Arial" w:cs="Times New Roman"/>
      <w:b/>
      <w:bCs/>
      <w:sz w:val="22"/>
      <w:szCs w:val="22"/>
      <w:lang w:val="en-AU" w:eastAsia="en-AU"/>
    </w:rPr>
  </w:style>
  <w:style w:type="character" w:customStyle="1" w:styleId="Heading7Char">
    <w:name w:val="Heading 7 Char"/>
    <w:basedOn w:val="DefaultParagraphFont"/>
    <w:link w:val="Heading7"/>
    <w:rsid w:val="00EF165E"/>
    <w:rPr>
      <w:rFonts w:ascii="Arial" w:eastAsia="Times New Roman" w:hAnsi="Arial" w:cs="Arial"/>
      <w:b/>
      <w:bCs/>
      <w:kern w:val="32"/>
      <w:sz w:val="36"/>
      <w:szCs w:val="32"/>
      <w:lang w:val="en-AU" w:eastAsia="en-AU"/>
    </w:rPr>
  </w:style>
  <w:style w:type="character" w:customStyle="1" w:styleId="Heading8Char">
    <w:name w:val="Heading 8 Char"/>
    <w:basedOn w:val="DefaultParagraphFont"/>
    <w:link w:val="Heading8"/>
    <w:rsid w:val="00EF165E"/>
    <w:rPr>
      <w:rFonts w:ascii="Arial" w:eastAsia="Times New Roman" w:hAnsi="Arial" w:cs="Arial"/>
      <w:b/>
      <w:kern w:val="32"/>
      <w:sz w:val="28"/>
      <w:szCs w:val="28"/>
      <w:lang w:val="en-AU" w:eastAsia="en-AU"/>
    </w:rPr>
  </w:style>
  <w:style w:type="character" w:customStyle="1" w:styleId="Heading9Char">
    <w:name w:val="Heading 9 Char"/>
    <w:basedOn w:val="DefaultParagraphFont"/>
    <w:link w:val="Heading9"/>
    <w:rsid w:val="00EF165E"/>
    <w:rPr>
      <w:rFonts w:ascii="Arial" w:eastAsia="Times New Roman" w:hAnsi="Arial" w:cs="Arial"/>
      <w:b/>
      <w:kern w:val="32"/>
      <w:sz w:val="22"/>
      <w:szCs w:val="26"/>
      <w:lang w:val="en-AU" w:eastAsia="en-AU"/>
    </w:rPr>
  </w:style>
  <w:style w:type="paragraph" w:customStyle="1" w:styleId="NormalItalics">
    <w:name w:val="NormalItalics"/>
    <w:basedOn w:val="Normal"/>
    <w:rsid w:val="00EF165E"/>
    <w:pPr>
      <w:widowControl/>
      <w:autoSpaceDE/>
      <w:autoSpaceDN/>
      <w:spacing w:before="100" w:beforeAutospacing="1" w:after="100" w:afterAutospacing="1"/>
    </w:pPr>
    <w:rPr>
      <w:rFonts w:ascii="Arial" w:eastAsia="Times New Roman" w:hAnsi="Arial" w:cs="Times New Roman"/>
      <w:i/>
      <w:iCs/>
      <w:lang w:val="en-AU" w:eastAsia="en-AU" w:bidi="ar-SA"/>
    </w:rPr>
  </w:style>
  <w:style w:type="character" w:styleId="PlaceholderText">
    <w:name w:val="Placeholder Text"/>
    <w:basedOn w:val="DefaultParagraphFont"/>
    <w:uiPriority w:val="99"/>
    <w:semiHidden/>
    <w:rsid w:val="00496C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6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5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1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opbox.com/request/pacjLNtZhLEGXwH13N4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fstc.org.za" TargetMode="External"/><Relationship Id="rId1" Type="http://schemas.openxmlformats.org/officeDocument/2006/relationships/hyperlink" Target="mailto:info@fstc.org.z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1124D1-F080-482D-BFD2-3A8D3FFBBDF8}"/>
      </w:docPartPr>
      <w:docPartBody>
        <w:p w:rsidR="00335C3C" w:rsidRDefault="007813FF">
          <w:r w:rsidRPr="00EA30F8">
            <w:rPr>
              <w:rStyle w:val="PlaceholderText"/>
            </w:rPr>
            <w:t>Choose an item.</w:t>
          </w:r>
        </w:p>
      </w:docPartBody>
    </w:docPart>
    <w:docPart>
      <w:docPartPr>
        <w:name w:val="9846EB430F074D309D9FB0C86BDD2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DF7C9-0A0C-4632-AD75-E3D03D05E642}"/>
      </w:docPartPr>
      <w:docPartBody>
        <w:p w:rsidR="00335C3C" w:rsidRDefault="007813FF" w:rsidP="007813FF">
          <w:pPr>
            <w:pStyle w:val="9846EB430F074D309D9FB0C86BDD2548"/>
          </w:pPr>
          <w:r w:rsidRPr="00EA30F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13FF"/>
    <w:rsid w:val="000B3F19"/>
    <w:rsid w:val="00335C3C"/>
    <w:rsid w:val="007813FF"/>
    <w:rsid w:val="00BE4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813FF"/>
    <w:rPr>
      <w:color w:val="808080"/>
    </w:rPr>
  </w:style>
  <w:style w:type="paragraph" w:customStyle="1" w:styleId="9846EB430F074D309D9FB0C86BDD2548">
    <w:name w:val="9846EB430F074D309D9FB0C86BDD2548"/>
    <w:rsid w:val="007813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41A2064C9E894DA77EA068195FBC3A" ma:contentTypeVersion="19" ma:contentTypeDescription="Create a new document." ma:contentTypeScope="" ma:versionID="48ff4395582d1cf117e067fc0e34a0f6">
  <xsd:schema xmlns:xsd="http://www.w3.org/2001/XMLSchema" xmlns:xs="http://www.w3.org/2001/XMLSchema" xmlns:p="http://schemas.microsoft.com/office/2006/metadata/properties" xmlns:ns2="0d7ea002-b22d-4f90-ad4c-a98245dd2ea2" xmlns:ns3="ca0aa0da-1a1b-4428-a251-c254c9bf9ffe" targetNamespace="http://schemas.microsoft.com/office/2006/metadata/properties" ma:root="true" ma:fieldsID="2ee92e573f8f6bea2c341a3fbb62d8fd" ns2:_="" ns3:_="">
    <xsd:import namespace="0d7ea002-b22d-4f90-ad4c-a98245dd2ea2"/>
    <xsd:import namespace="ca0aa0da-1a1b-4428-a251-c254c9bf9f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_Flow_SignoffStatu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7ea002-b22d-4f90-ad4c-a98245dd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5d21535-5d78-4aec-ba9b-7ba67bd8fd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aa0da-1a1b-4428-a251-c254c9bf9ff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e8daaf9-d600-42db-9deb-534c2a1f9b15}" ma:internalName="TaxCatchAll" ma:showField="CatchAllData" ma:web="ca0aa0da-1a1b-4428-a251-c254c9bf9f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BD64FC-386E-4222-BD8C-EC0140A209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C0FAE4-1C39-4160-B90D-ED2959330725}"/>
</file>

<file path=customXml/itemProps3.xml><?xml version="1.0" encoding="utf-8"?>
<ds:datastoreItem xmlns:ds="http://schemas.openxmlformats.org/officeDocument/2006/customXml" ds:itemID="{A936CB07-10A3-4ACB-A622-749B30CAA0F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ny Waterkeyn</dc:creator>
  <cp:keywords/>
  <dc:description/>
  <cp:lastModifiedBy>Avhasei Khomunala</cp:lastModifiedBy>
  <cp:revision>5</cp:revision>
  <cp:lastPrinted>2020-02-10T12:49:00Z</cp:lastPrinted>
  <dcterms:created xsi:type="dcterms:W3CDTF">2022-06-14T13:01:00Z</dcterms:created>
  <dcterms:modified xsi:type="dcterms:W3CDTF">2022-06-14T13:15:00Z</dcterms:modified>
</cp:coreProperties>
</file>